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C0A4B3" w14:textId="6D0EF9C5" w:rsidR="00140829" w:rsidRPr="00A9008B" w:rsidRDefault="00FD7B72" w:rsidP="00A9008B">
      <w:pPr>
        <w:pStyle w:val="Heading1"/>
      </w:pPr>
      <w:r>
        <w:t>Project-based action plan</w:t>
      </w:r>
    </w:p>
    <w:p w14:paraId="559BA3EC" w14:textId="2EAEBE4F" w:rsidR="002B31FE" w:rsidRPr="002B31FE" w:rsidRDefault="00FD7B72" w:rsidP="00FD7B72">
      <w:pPr>
        <w:pStyle w:val="Heading2"/>
      </w:pPr>
      <w:r>
        <w:t>Template</w:t>
      </w:r>
    </w:p>
    <w:p w14:paraId="2C8BDAA8" w14:textId="58E7F84D" w:rsidR="00611A78" w:rsidRDefault="00FD7B72" w:rsidP="00611A78">
      <w:r w:rsidRPr="2E610C21">
        <w:t xml:space="preserve">Creating an action plan is a concrete way to adapt an existing </w:t>
      </w:r>
      <w:proofErr w:type="spellStart"/>
      <w:r w:rsidRPr="2E610C21">
        <w:t>wor</w:t>
      </w:r>
      <w:proofErr w:type="spellEnd"/>
      <w:r w:rsidR="00FE4BF9">
        <w:t xml:space="preserve"> </w:t>
      </w:r>
      <w:proofErr w:type="spellStart"/>
      <w:r w:rsidRPr="2E610C21">
        <w:t>kplan</w:t>
      </w:r>
      <w:proofErr w:type="spellEnd"/>
      <w:r w:rsidRPr="2E610C21">
        <w:t xml:space="preserve"> to demonstrate how the </w:t>
      </w:r>
      <w:hyperlink r:id="rId11" w:history="1">
        <w:r w:rsidRPr="005A2AD3">
          <w:rPr>
            <w:rStyle w:val="Hyperlink"/>
          </w:rPr>
          <w:t>quality standard for youth</w:t>
        </w:r>
        <w:r w:rsidR="000F7ED2" w:rsidRPr="005A2AD3">
          <w:rPr>
            <w:rStyle w:val="Hyperlink"/>
          </w:rPr>
          <w:t xml:space="preserve"> engagement</w:t>
        </w:r>
      </w:hyperlink>
      <w:r w:rsidR="000F7ED2">
        <w:t xml:space="preserve"> or the </w:t>
      </w:r>
      <w:hyperlink r:id="rId12" w:history="1">
        <w:r w:rsidR="000F7ED2" w:rsidRPr="005A2AD3">
          <w:rPr>
            <w:rStyle w:val="Hyperlink"/>
          </w:rPr>
          <w:t xml:space="preserve">quality standard for </w:t>
        </w:r>
        <w:r w:rsidRPr="005A2AD3">
          <w:rPr>
            <w:rStyle w:val="Hyperlink"/>
          </w:rPr>
          <w:t>family engagement</w:t>
        </w:r>
      </w:hyperlink>
      <w:r>
        <w:t xml:space="preserve"> </w:t>
      </w:r>
      <w:r w:rsidRPr="2E610C21">
        <w:t>will be implemented. An action plan has measurable inputs, activities and timelines and is used to support the implementation process. It is intended to be used by a core team and</w:t>
      </w:r>
      <w:r>
        <w:t xml:space="preserve"> to be</w:t>
      </w:r>
      <w:r w:rsidRPr="2E610C21">
        <w:t xml:space="preserve"> co-created with you</w:t>
      </w:r>
      <w:r>
        <w:t>ng people</w:t>
      </w:r>
      <w:r w:rsidR="008203A5">
        <w:t xml:space="preserve"> and families</w:t>
      </w:r>
      <w:r w:rsidRPr="2E610C21">
        <w:t xml:space="preserve">. </w:t>
      </w:r>
      <w:r>
        <w:t>Use this template to help identify how organizational milestones can be mapped onto corresponding quality statements to show how a</w:t>
      </w:r>
      <w:r w:rsidR="005123B3">
        <w:t xml:space="preserve"> project aligns with the quality standard for youth or family engagement — and how alignment can be enhanced.</w:t>
      </w:r>
      <w:r w:rsidR="00611A78">
        <w:t xml:space="preserve"> When developing the action </w:t>
      </w:r>
      <w:proofErr w:type="gramStart"/>
      <w:r w:rsidR="00611A78">
        <w:t>plan</w:t>
      </w:r>
      <w:proofErr w:type="gramEnd"/>
      <w:r w:rsidR="00611A78">
        <w:t xml:space="preserve"> we recommend that you use the results from your measurement survey and information from your action planning day to populate this template. </w:t>
      </w:r>
    </w:p>
    <w:p w14:paraId="402011EF" w14:textId="249C5FFC" w:rsidR="00FD7B72" w:rsidRPr="000F7ED2" w:rsidRDefault="00FD7B72" w:rsidP="005123B3"/>
    <w:p w14:paraId="3466CE39" w14:textId="0888FFDA" w:rsidR="00685E2C" w:rsidRDefault="00FD7B72" w:rsidP="00E9539F">
      <w:pPr>
        <w:rPr>
          <w:rFonts w:eastAsia="Arial"/>
        </w:rPr>
      </w:pPr>
      <w:r w:rsidRPr="00FD7B72">
        <w:rPr>
          <w:rFonts w:eastAsia="Arial"/>
        </w:rPr>
        <w:t xml:space="preserve">For help getting started, refer to the </w:t>
      </w:r>
      <w:hyperlink r:id="rId13" w:history="1">
        <w:r w:rsidRPr="00B1101D">
          <w:rPr>
            <w:rStyle w:val="Hyperlink"/>
            <w:rFonts w:eastAsia="Arial"/>
          </w:rPr>
          <w:t xml:space="preserve">example project-based action </w:t>
        </w:r>
        <w:proofErr w:type="spellStart"/>
        <w:r w:rsidRPr="00B1101D">
          <w:rPr>
            <w:rStyle w:val="Hyperlink"/>
            <w:rFonts w:eastAsia="Arial"/>
          </w:rPr>
          <w:t>plan</w:t>
        </w:r>
      </w:hyperlink>
      <w:r>
        <w:rPr>
          <w:rFonts w:eastAsia="Arial"/>
        </w:rPr>
        <w:t>.The</w:t>
      </w:r>
      <w:proofErr w:type="spellEnd"/>
      <w:r>
        <w:rPr>
          <w:rFonts w:eastAsia="Arial"/>
        </w:rPr>
        <w:t xml:space="preserve"> example takes an organizational work plan and shows how the quality statements (principles) of the quality standard will be implemented. </w:t>
      </w:r>
    </w:p>
    <w:p w14:paraId="1844137B" w14:textId="77777777" w:rsidR="00ED57BD" w:rsidRDefault="00ED57BD">
      <w:pPr>
        <w:spacing w:after="0" w:line="240" w:lineRule="auto"/>
        <w:rPr>
          <w:rFonts w:eastAsia="Arial"/>
          <w:color w:val="C37818"/>
          <w:sz w:val="36"/>
          <w:szCs w:val="34"/>
        </w:rPr>
      </w:pPr>
      <w:r>
        <w:rPr>
          <w:rFonts w:eastAsia="Arial"/>
        </w:rPr>
        <w:br w:type="page"/>
      </w:r>
    </w:p>
    <w:p w14:paraId="59F83C20" w14:textId="30BFE790" w:rsidR="006216CD" w:rsidRPr="006216CD" w:rsidRDefault="005123B3" w:rsidP="006216CD">
      <w:pPr>
        <w:pStyle w:val="Heading2"/>
        <w:rPr>
          <w:rFonts w:eastAsia="Arial"/>
        </w:rPr>
      </w:pPr>
      <w:r>
        <w:rPr>
          <w:rFonts w:eastAsia="Arial"/>
        </w:rPr>
        <w:lastRenderedPageBreak/>
        <w:t xml:space="preserve">Project goal </w:t>
      </w:r>
    </w:p>
    <w:p w14:paraId="3BDA7759" w14:textId="07694E9B" w:rsidR="005123B3" w:rsidRPr="005123B3" w:rsidRDefault="00441D34" w:rsidP="005123B3">
      <w:pPr>
        <w:rPr>
          <w:rFonts w:eastAsia="Arial"/>
        </w:rPr>
      </w:pPr>
      <w:r>
        <w:rPr>
          <w:rFonts w:eastAsia="Arial"/>
          <w:noProof/>
        </w:rPr>
        <mc:AlternateContent>
          <mc:Choice Requires="wps">
            <w:drawing>
              <wp:inline distT="0" distB="0" distL="0" distR="0" wp14:anchorId="6DF936D2" wp14:editId="0CB8FE11">
                <wp:extent cx="10945368" cy="384048"/>
                <wp:effectExtent l="0" t="0" r="27940" b="16510"/>
                <wp:docPr id="9" name="Text Box 9" descr="Enter the project go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945368" cy="38404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2ED9E1" w14:textId="77777777" w:rsidR="00441D34" w:rsidRDefault="00441D34" w:rsidP="00441D3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DF936D2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alt="Enter the project goal" style="width:861.85pt;height:30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" fillcolor="white [3201]" strokeweight=".5pt">
                <v:textbox>
                  <w:txbxContent>
                    <w:p w14:paraId="132ED9E1" w14:textId="77777777" w:rsidR="00441D34" w:rsidRDefault="00441D34" w:rsidP="00441D34"/>
                  </w:txbxContent>
                </v:textbox>
                <w10:anchorlock/>
              </v:shape>
            </w:pict>
          </mc:Fallback>
        </mc:AlternateContent>
      </w:r>
    </w:p>
    <w:p w14:paraId="044E13F6" w14:textId="2DC584BC" w:rsidR="000F7ED2" w:rsidRPr="000F7ED2" w:rsidRDefault="000F7ED2" w:rsidP="000F7ED2">
      <w:pPr>
        <w:rPr>
          <w:rFonts w:eastAsia="Arial"/>
        </w:rPr>
      </w:pPr>
      <w:r w:rsidRPr="000F7ED2">
        <w:rPr>
          <w:rFonts w:eastAsia="Arial"/>
        </w:rPr>
        <w:t xml:space="preserve">Keep the following questions in mind as you fill in the </w:t>
      </w:r>
      <w:r>
        <w:rPr>
          <w:rFonts w:eastAsia="Arial"/>
        </w:rPr>
        <w:t>tables below:</w:t>
      </w:r>
    </w:p>
    <w:tbl>
      <w:tblPr>
        <w:tblStyle w:val="TableGrid"/>
        <w:tblW w:w="17270" w:type="dxa"/>
        <w:tblInd w:w="-10" w:type="dxa"/>
        <w:tblLook w:val="04A0" w:firstRow="1" w:lastRow="0" w:firstColumn="1" w:lastColumn="0" w:noHBand="0" w:noVBand="1"/>
      </w:tblPr>
      <w:tblGrid>
        <w:gridCol w:w="2786"/>
        <w:gridCol w:w="2787"/>
        <w:gridCol w:w="2787"/>
        <w:gridCol w:w="2787"/>
        <w:gridCol w:w="2787"/>
        <w:gridCol w:w="1366"/>
        <w:gridCol w:w="1970"/>
      </w:tblGrid>
      <w:tr w:rsidR="00E97785" w:rsidRPr="008D494B" w14:paraId="4A81362C" w14:textId="385CAB00" w:rsidTr="00E50FE8">
        <w:trPr>
          <w:trHeight w:val="738"/>
        </w:trPr>
        <w:tc>
          <w:tcPr>
            <w:tcW w:w="2786" w:type="dxa"/>
            <w:tcBorders>
              <w:top w:val="nil"/>
              <w:left w:val="single" w:sz="8" w:space="0" w:color="424242"/>
              <w:bottom w:val="single" w:sz="8" w:space="0" w:color="FFFFFF"/>
              <w:right w:val="single" w:sz="8" w:space="0" w:color="FFFFFF"/>
            </w:tcBorders>
            <w:shd w:val="clear" w:color="auto" w:fill="424242"/>
            <w:vAlign w:val="center"/>
          </w:tcPr>
          <w:p w14:paraId="43FAE0BD" w14:textId="77777777" w:rsidR="00E97785" w:rsidRPr="008D494B" w:rsidRDefault="00E97785" w:rsidP="00D773A5">
            <w:pPr>
              <w:spacing w:after="0"/>
              <w:ind w:left="57"/>
              <w:jc w:val="center"/>
              <w:rPr>
                <w:rFonts w:eastAsiaTheme="minorHAnsi"/>
                <w:color w:val="FFFFFF" w:themeColor="background1"/>
                <w:sz w:val="24"/>
                <w:szCs w:val="24"/>
              </w:rPr>
            </w:pPr>
            <w:r>
              <w:rPr>
                <w:rFonts w:eastAsiaTheme="minorHAnsi"/>
                <w:color w:val="FFFFFF" w:themeColor="background1"/>
                <w:sz w:val="24"/>
                <w:szCs w:val="24"/>
              </w:rPr>
              <w:t>Outcome</w:t>
            </w:r>
          </w:p>
        </w:tc>
        <w:tc>
          <w:tcPr>
            <w:tcW w:w="2787" w:type="dxa"/>
            <w:tcBorders>
              <w:top w:val="nil"/>
              <w:left w:val="single" w:sz="8" w:space="0" w:color="FFFFFF"/>
              <w:bottom w:val="single" w:sz="4" w:space="0" w:color="FFFFFF" w:themeColor="background1"/>
              <w:right w:val="single" w:sz="8" w:space="0" w:color="FFFFFF"/>
            </w:tcBorders>
            <w:shd w:val="clear" w:color="auto" w:fill="424242"/>
            <w:vAlign w:val="center"/>
          </w:tcPr>
          <w:p w14:paraId="0A8C8FF3" w14:textId="77777777" w:rsidR="00E97785" w:rsidRPr="00B54FB4" w:rsidRDefault="00E97785" w:rsidP="00D773A5">
            <w:pPr>
              <w:spacing w:after="0"/>
              <w:ind w:left="57"/>
              <w:jc w:val="center"/>
              <w:rPr>
                <w:rFonts w:eastAsiaTheme="minorHAnsi"/>
                <w:color w:val="FFFFFF" w:themeColor="background1"/>
                <w:sz w:val="24"/>
                <w:szCs w:val="24"/>
              </w:rPr>
            </w:pPr>
            <w:r w:rsidRPr="00B54FB4">
              <w:rPr>
                <w:rFonts w:eastAsiaTheme="minorHAnsi"/>
                <w:color w:val="FFFFFF" w:themeColor="background1"/>
                <w:sz w:val="24"/>
                <w:szCs w:val="24"/>
              </w:rPr>
              <w:t>Activities</w:t>
            </w:r>
          </w:p>
        </w:tc>
        <w:tc>
          <w:tcPr>
            <w:tcW w:w="2787" w:type="dxa"/>
            <w:tcBorders>
              <w:top w:val="nil"/>
              <w:left w:val="single" w:sz="8" w:space="0" w:color="FFFFFF"/>
              <w:bottom w:val="single" w:sz="4" w:space="0" w:color="FFFFFF" w:themeColor="background1"/>
              <w:right w:val="single" w:sz="8" w:space="0" w:color="FFFFFF"/>
            </w:tcBorders>
            <w:shd w:val="clear" w:color="auto" w:fill="424242"/>
            <w:vAlign w:val="center"/>
          </w:tcPr>
          <w:p w14:paraId="4D7B1639" w14:textId="77777777" w:rsidR="00E97785" w:rsidRPr="00B54FB4" w:rsidRDefault="00E97785" w:rsidP="00D773A5">
            <w:pPr>
              <w:spacing w:after="0"/>
              <w:ind w:left="57"/>
              <w:jc w:val="center"/>
              <w:rPr>
                <w:rFonts w:eastAsiaTheme="minorHAnsi"/>
                <w:color w:val="FFFFFF" w:themeColor="background1"/>
                <w:sz w:val="24"/>
                <w:szCs w:val="24"/>
              </w:rPr>
            </w:pPr>
            <w:r w:rsidRPr="00B54FB4">
              <w:rPr>
                <w:rFonts w:eastAsiaTheme="minorHAnsi"/>
                <w:color w:val="FFFFFF" w:themeColor="background1"/>
                <w:sz w:val="24"/>
                <w:szCs w:val="24"/>
              </w:rPr>
              <w:t>Inputs</w:t>
            </w:r>
          </w:p>
        </w:tc>
        <w:tc>
          <w:tcPr>
            <w:tcW w:w="2787" w:type="dxa"/>
            <w:tcBorders>
              <w:top w:val="nil"/>
              <w:left w:val="single" w:sz="8" w:space="0" w:color="FFFFFF"/>
              <w:bottom w:val="single" w:sz="4" w:space="0" w:color="FFFFFF" w:themeColor="background1"/>
              <w:right w:val="single" w:sz="8" w:space="0" w:color="FFFFFF"/>
            </w:tcBorders>
            <w:shd w:val="clear" w:color="auto" w:fill="424242"/>
            <w:vAlign w:val="center"/>
          </w:tcPr>
          <w:p w14:paraId="06106459" w14:textId="77777777" w:rsidR="00E97785" w:rsidRPr="00B54FB4" w:rsidRDefault="00E97785" w:rsidP="00D773A5">
            <w:pPr>
              <w:spacing w:after="0"/>
              <w:ind w:left="57"/>
              <w:jc w:val="center"/>
              <w:rPr>
                <w:rFonts w:eastAsiaTheme="minorHAnsi"/>
                <w:color w:val="FFFFFF" w:themeColor="background1"/>
                <w:sz w:val="24"/>
                <w:szCs w:val="24"/>
              </w:rPr>
            </w:pPr>
            <w:r w:rsidRPr="00B54FB4">
              <w:rPr>
                <w:rFonts w:eastAsiaTheme="minorHAnsi"/>
                <w:color w:val="FFFFFF" w:themeColor="background1"/>
                <w:sz w:val="24"/>
                <w:szCs w:val="24"/>
              </w:rPr>
              <w:t>Engagement</w:t>
            </w:r>
          </w:p>
        </w:tc>
        <w:tc>
          <w:tcPr>
            <w:tcW w:w="2787" w:type="dxa"/>
            <w:tcBorders>
              <w:top w:val="nil"/>
              <w:left w:val="single" w:sz="8" w:space="0" w:color="FFFFFF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424242"/>
            <w:vAlign w:val="center"/>
          </w:tcPr>
          <w:p w14:paraId="3DE6636E" w14:textId="2A196C58" w:rsidR="00E97785" w:rsidRPr="00B54FB4" w:rsidRDefault="00E97785" w:rsidP="00D773A5">
            <w:pPr>
              <w:spacing w:after="0"/>
              <w:ind w:left="57"/>
              <w:jc w:val="center"/>
              <w:rPr>
                <w:rFonts w:eastAsiaTheme="minorHAnsi"/>
                <w:color w:val="FFFFFF" w:themeColor="background1"/>
                <w:sz w:val="24"/>
                <w:szCs w:val="24"/>
              </w:rPr>
            </w:pPr>
            <w:r w:rsidRPr="00B54FB4">
              <w:rPr>
                <w:rFonts w:eastAsiaTheme="minorHAnsi"/>
                <w:color w:val="FFFFFF" w:themeColor="background1"/>
                <w:sz w:val="24"/>
                <w:szCs w:val="24"/>
              </w:rPr>
              <w:t xml:space="preserve">Alignment with </w:t>
            </w:r>
            <w:r w:rsidRPr="00B54FB4">
              <w:rPr>
                <w:rFonts w:eastAsiaTheme="minorHAnsi"/>
                <w:color w:val="FFFFFF" w:themeColor="background1"/>
                <w:sz w:val="24"/>
                <w:szCs w:val="24"/>
              </w:rPr>
              <w:br/>
              <w:t>quality standard</w:t>
            </w:r>
          </w:p>
        </w:tc>
        <w:tc>
          <w:tcPr>
            <w:tcW w:w="1366" w:type="dxa"/>
            <w:tcBorders>
              <w:top w:val="nil"/>
              <w:left w:val="single" w:sz="8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424242"/>
            <w:vAlign w:val="center"/>
          </w:tcPr>
          <w:p w14:paraId="5618F431" w14:textId="17243728" w:rsidR="00E97785" w:rsidRDefault="00E97785" w:rsidP="00D773A5">
            <w:pPr>
              <w:spacing w:after="0"/>
              <w:ind w:left="57"/>
              <w:jc w:val="center"/>
              <w:rPr>
                <w:rFonts w:eastAsiaTheme="minorHAnsi"/>
                <w:color w:val="FFFFFF" w:themeColor="background1"/>
                <w:sz w:val="24"/>
                <w:szCs w:val="24"/>
              </w:rPr>
            </w:pPr>
            <w:r>
              <w:rPr>
                <w:rFonts w:eastAsiaTheme="minorHAnsi"/>
                <w:color w:val="FFFFFF" w:themeColor="background1"/>
                <w:sz w:val="24"/>
                <w:szCs w:val="24"/>
              </w:rPr>
              <w:t>Timeline</w:t>
            </w:r>
          </w:p>
        </w:tc>
        <w:tc>
          <w:tcPr>
            <w:tcW w:w="1970" w:type="dxa"/>
            <w:tcBorders>
              <w:top w:val="nil"/>
              <w:left w:val="single" w:sz="8" w:space="0" w:color="FFFFFF" w:themeColor="background1"/>
              <w:bottom w:val="single" w:sz="4" w:space="0" w:color="FFFFFF" w:themeColor="background1"/>
              <w:right w:val="single" w:sz="8" w:space="0" w:color="424242"/>
            </w:tcBorders>
            <w:shd w:val="clear" w:color="auto" w:fill="424242"/>
            <w:vAlign w:val="center"/>
          </w:tcPr>
          <w:p w14:paraId="165CE9CC" w14:textId="61EF5422" w:rsidR="00E97785" w:rsidRDefault="00E97785" w:rsidP="00D773A5">
            <w:pPr>
              <w:spacing w:after="0"/>
              <w:ind w:left="57"/>
              <w:jc w:val="center"/>
              <w:rPr>
                <w:rFonts w:eastAsiaTheme="minorHAnsi"/>
                <w:color w:val="FFFFFF" w:themeColor="background1"/>
                <w:sz w:val="24"/>
                <w:szCs w:val="24"/>
              </w:rPr>
            </w:pPr>
            <w:r>
              <w:rPr>
                <w:rFonts w:eastAsiaTheme="minorHAnsi"/>
                <w:color w:val="FFFFFF" w:themeColor="background1"/>
                <w:sz w:val="24"/>
                <w:szCs w:val="24"/>
              </w:rPr>
              <w:t>Lead</w:t>
            </w:r>
          </w:p>
        </w:tc>
      </w:tr>
      <w:tr w:rsidR="00EA114B" w:rsidRPr="008D494B" w14:paraId="4AB1BAE1" w14:textId="05820377" w:rsidTr="00EA114B">
        <w:tc>
          <w:tcPr>
            <w:tcW w:w="2786" w:type="dxa"/>
            <w:tcBorders>
              <w:top w:val="single" w:sz="8" w:space="0" w:color="FFFFFF"/>
              <w:left w:val="single" w:sz="4" w:space="0" w:color="E3E3E3"/>
              <w:bottom w:val="single" w:sz="8" w:space="0" w:color="FFFFFF"/>
              <w:right w:val="single" w:sz="4" w:space="0" w:color="E3E3E3"/>
            </w:tcBorders>
            <w:shd w:val="clear" w:color="auto" w:fill="E3E3E3"/>
            <w:vAlign w:val="center"/>
          </w:tcPr>
          <w:p w14:paraId="5A080D33" w14:textId="2B1001B3" w:rsidR="00E97785" w:rsidRPr="008D494B" w:rsidRDefault="00E97785" w:rsidP="00D773A5">
            <w:pPr>
              <w:suppressAutoHyphens/>
              <w:autoSpaceDE w:val="0"/>
              <w:autoSpaceDN w:val="0"/>
              <w:adjustRightInd w:val="0"/>
              <w:spacing w:after="0" w:line="260" w:lineRule="atLeast"/>
              <w:textAlignment w:val="center"/>
              <w:rPr>
                <w:rFonts w:eastAsiaTheme="minorHAnsi"/>
                <w:b/>
                <w:bCs/>
                <w:color w:val="424242"/>
                <w:sz w:val="20"/>
                <w:szCs w:val="20"/>
                <w:lang w:eastAsia="zh-CN"/>
              </w:rPr>
            </w:pPr>
            <w:r>
              <w:rPr>
                <w:rFonts w:eastAsiaTheme="minorHAnsi"/>
                <w:b/>
                <w:bCs/>
                <w:color w:val="424242"/>
                <w:sz w:val="20"/>
                <w:szCs w:val="20"/>
                <w:lang w:eastAsia="zh-CN"/>
              </w:rPr>
              <w:t>What do we hope will be achieved?</w:t>
            </w:r>
          </w:p>
        </w:tc>
        <w:tc>
          <w:tcPr>
            <w:tcW w:w="2787" w:type="dxa"/>
            <w:tcBorders>
              <w:top w:val="nil"/>
              <w:left w:val="single" w:sz="4" w:space="0" w:color="E3E3E3"/>
              <w:bottom w:val="single" w:sz="4" w:space="0" w:color="AAAAAA"/>
              <w:right w:val="single" w:sz="8" w:space="0" w:color="AAAAAA"/>
            </w:tcBorders>
            <w:vAlign w:val="center"/>
          </w:tcPr>
          <w:p w14:paraId="01EF47DB" w14:textId="4EF864E3" w:rsidR="00E97785" w:rsidRPr="007B452B" w:rsidRDefault="00E97785" w:rsidP="00FE67BD">
            <w:pPr>
              <w:pStyle w:val="Normalintable"/>
              <w:rPr>
                <w:lang w:val="en-US" w:eastAsia="zh-CN"/>
              </w:rPr>
            </w:pPr>
            <w:r w:rsidRPr="007B452B">
              <w:rPr>
                <w:lang w:val="en-US" w:eastAsia="zh-CN"/>
              </w:rPr>
              <w:t>What activities/tasks could be completed to achieve the outcome?</w:t>
            </w:r>
          </w:p>
        </w:tc>
        <w:tc>
          <w:tcPr>
            <w:tcW w:w="2787" w:type="dxa"/>
            <w:tcBorders>
              <w:top w:val="nil"/>
              <w:left w:val="single" w:sz="8" w:space="0" w:color="AAAAAA"/>
              <w:bottom w:val="single" w:sz="4" w:space="0" w:color="AAAAAA"/>
              <w:right w:val="single" w:sz="8" w:space="0" w:color="AAAAAA"/>
            </w:tcBorders>
            <w:vAlign w:val="center"/>
          </w:tcPr>
          <w:p w14:paraId="53A4465E" w14:textId="63D5899C" w:rsidR="00E97785" w:rsidRPr="007B452B" w:rsidRDefault="00E97785" w:rsidP="00FE67BD">
            <w:pPr>
              <w:pStyle w:val="Normalintable"/>
              <w:rPr>
                <w:lang w:val="en-US" w:eastAsia="zh-CN"/>
              </w:rPr>
            </w:pPr>
            <w:r w:rsidRPr="007B452B">
              <w:rPr>
                <w:lang w:val="en-US" w:eastAsia="zh-CN"/>
              </w:rPr>
              <w:t>What resources are needed to complete the activities?</w:t>
            </w:r>
          </w:p>
        </w:tc>
        <w:tc>
          <w:tcPr>
            <w:tcW w:w="2787" w:type="dxa"/>
            <w:tcBorders>
              <w:top w:val="nil"/>
              <w:left w:val="single" w:sz="8" w:space="0" w:color="AAAAAA"/>
              <w:bottom w:val="single" w:sz="4" w:space="0" w:color="AAAAAA"/>
              <w:right w:val="single" w:sz="8" w:space="0" w:color="AAAAAA"/>
            </w:tcBorders>
            <w:vAlign w:val="center"/>
          </w:tcPr>
          <w:p w14:paraId="602C6BA0" w14:textId="2A870812" w:rsidR="00E97785" w:rsidRPr="007B452B" w:rsidRDefault="00E97785" w:rsidP="00FE67BD">
            <w:pPr>
              <w:pStyle w:val="Normalintable"/>
              <w:rPr>
                <w:lang w:val="en-US" w:eastAsia="zh-CN"/>
              </w:rPr>
            </w:pPr>
            <w:r w:rsidRPr="007B452B">
              <w:rPr>
                <w:lang w:val="en-US" w:eastAsia="zh-CN"/>
              </w:rPr>
              <w:t>How will young people or families be engaged?</w:t>
            </w:r>
          </w:p>
        </w:tc>
        <w:tc>
          <w:tcPr>
            <w:tcW w:w="2787" w:type="dxa"/>
            <w:tcBorders>
              <w:top w:val="nil"/>
              <w:left w:val="single" w:sz="8" w:space="0" w:color="AAAAAA"/>
              <w:bottom w:val="single" w:sz="4" w:space="0" w:color="AAAAAA"/>
              <w:right w:val="single" w:sz="8" w:space="0" w:color="AAAAAA"/>
            </w:tcBorders>
            <w:vAlign w:val="center"/>
          </w:tcPr>
          <w:p w14:paraId="1452E1EB" w14:textId="03AB82BF" w:rsidR="00E97785" w:rsidRPr="007B452B" w:rsidRDefault="00E97785" w:rsidP="00FE67BD">
            <w:pPr>
              <w:pStyle w:val="Normalintable"/>
              <w:rPr>
                <w:lang w:val="en-US" w:eastAsia="zh-CN"/>
              </w:rPr>
            </w:pPr>
            <w:r w:rsidRPr="007B452B">
              <w:rPr>
                <w:lang w:val="en-US" w:eastAsia="zh-CN"/>
              </w:rPr>
              <w:t>Which quality statement (principle) does this correspond with?</w:t>
            </w:r>
          </w:p>
        </w:tc>
        <w:tc>
          <w:tcPr>
            <w:tcW w:w="1366" w:type="dxa"/>
            <w:tcBorders>
              <w:top w:val="nil"/>
              <w:left w:val="single" w:sz="8" w:space="0" w:color="AAAAAA"/>
              <w:bottom w:val="single" w:sz="4" w:space="0" w:color="AAAAAA"/>
              <w:right w:val="single" w:sz="8" w:space="0" w:color="AAAAAA"/>
            </w:tcBorders>
          </w:tcPr>
          <w:p w14:paraId="67CBA33A" w14:textId="6EC95247" w:rsidR="00E97785" w:rsidRPr="007B452B" w:rsidRDefault="00EA114B" w:rsidP="00FE67BD">
            <w:pPr>
              <w:pStyle w:val="Normalintable"/>
              <w:rPr>
                <w:lang w:val="en-US"/>
              </w:rPr>
            </w:pPr>
            <w:r w:rsidRPr="007B452B">
              <w:rPr>
                <w:lang w:val="en-US"/>
              </w:rPr>
              <w:t>When will this work take place?</w:t>
            </w:r>
          </w:p>
        </w:tc>
        <w:tc>
          <w:tcPr>
            <w:tcW w:w="1970" w:type="dxa"/>
            <w:tcBorders>
              <w:top w:val="nil"/>
              <w:left w:val="single" w:sz="8" w:space="0" w:color="AAAAAA"/>
              <w:bottom w:val="single" w:sz="4" w:space="0" w:color="AAAAAA"/>
              <w:right w:val="single" w:sz="8" w:space="0" w:color="AAAAAA"/>
            </w:tcBorders>
          </w:tcPr>
          <w:p w14:paraId="0A41CE5A" w14:textId="355B140A" w:rsidR="00E97785" w:rsidRPr="007B452B" w:rsidRDefault="00EA114B" w:rsidP="00FE67BD">
            <w:pPr>
              <w:pStyle w:val="Normalintable"/>
              <w:rPr>
                <w:lang w:val="en-US"/>
              </w:rPr>
            </w:pPr>
            <w:r w:rsidRPr="007B452B">
              <w:rPr>
                <w:lang w:val="en-US"/>
              </w:rPr>
              <w:t>Who is most responsible for this work?</w:t>
            </w:r>
          </w:p>
        </w:tc>
      </w:tr>
    </w:tbl>
    <w:p w14:paraId="04361063" w14:textId="77777777" w:rsidR="000F7ED2" w:rsidRDefault="000F7ED2" w:rsidP="000F7ED2">
      <w:pPr>
        <w:spacing w:after="0" w:line="240" w:lineRule="auto"/>
      </w:pPr>
    </w:p>
    <w:p w14:paraId="577C81AA" w14:textId="689BB580" w:rsidR="000F7ED2" w:rsidRDefault="000F7ED2" w:rsidP="00FE67BD">
      <w:pPr>
        <w:tabs>
          <w:tab w:val="left" w:pos="9645"/>
        </w:tabs>
        <w:spacing w:after="0" w:line="240" w:lineRule="auto"/>
        <w:rPr>
          <w:highlight w:val="yellow"/>
        </w:rPr>
      </w:pPr>
      <w:r w:rsidRPr="000F7ED2">
        <w:rPr>
          <w:highlight w:val="yellow"/>
        </w:rPr>
        <w:t>Copy and paste additional tables as required depending on number of milestones</w:t>
      </w:r>
      <w:r>
        <w:rPr>
          <w:highlight w:val="yellow"/>
        </w:rPr>
        <w:t>/deliverables</w:t>
      </w:r>
      <w:r w:rsidR="00FE67BD">
        <w:rPr>
          <w:highlight w:val="yellow"/>
        </w:rPr>
        <w:tab/>
      </w:r>
    </w:p>
    <w:p w14:paraId="4E64093B" w14:textId="33A13D90" w:rsidR="005123B3" w:rsidRDefault="005123B3" w:rsidP="005123B3">
      <w:pPr>
        <w:pStyle w:val="Heading3"/>
        <w:rPr>
          <w:rFonts w:eastAsia="Arial"/>
        </w:rPr>
      </w:pPr>
      <w:r w:rsidRPr="005123B3">
        <w:rPr>
          <w:rFonts w:eastAsia="Arial"/>
          <w:highlight w:val="yellow"/>
        </w:rPr>
        <w:t>[Project milestone/deliverable 1]</w:t>
      </w:r>
    </w:p>
    <w:tbl>
      <w:tblPr>
        <w:tblStyle w:val="TableGrid1"/>
        <w:tblW w:w="17000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788"/>
        <w:gridCol w:w="2788"/>
        <w:gridCol w:w="2788"/>
        <w:gridCol w:w="2788"/>
        <w:gridCol w:w="2788"/>
        <w:gridCol w:w="1350"/>
        <w:gridCol w:w="1710"/>
      </w:tblGrid>
      <w:tr w:rsidR="00EA114B" w:rsidRPr="00FE67BD" w14:paraId="16D053FD" w14:textId="36684951" w:rsidTr="00E50FE8">
        <w:trPr>
          <w:trHeight w:val="738"/>
        </w:trPr>
        <w:tc>
          <w:tcPr>
            <w:tcW w:w="2788" w:type="dxa"/>
            <w:tcBorders>
              <w:top w:val="nil"/>
              <w:left w:val="single" w:sz="8" w:space="0" w:color="424242"/>
              <w:bottom w:val="single" w:sz="8" w:space="0" w:color="FFFFFF"/>
              <w:right w:val="single" w:sz="8" w:space="0" w:color="FFFFFF"/>
            </w:tcBorders>
            <w:shd w:val="clear" w:color="auto" w:fill="424242"/>
            <w:vAlign w:val="center"/>
          </w:tcPr>
          <w:p w14:paraId="40D17706" w14:textId="77777777" w:rsidR="00EA114B" w:rsidRPr="00FE67BD" w:rsidRDefault="00EA114B" w:rsidP="00FE67BD">
            <w:pPr>
              <w:spacing w:after="0"/>
              <w:ind w:left="57"/>
              <w:jc w:val="center"/>
              <w:rPr>
                <w:rFonts w:eastAsiaTheme="minorHAnsi"/>
                <w:color w:val="FFFFFF" w:themeColor="background1"/>
                <w:sz w:val="24"/>
                <w:szCs w:val="24"/>
              </w:rPr>
            </w:pPr>
            <w:bookmarkStart w:id="1" w:name="_Hlk43511881"/>
            <w:r w:rsidRPr="00FE67BD">
              <w:rPr>
                <w:rFonts w:eastAsiaTheme="minorHAnsi"/>
                <w:color w:val="FFFFFF" w:themeColor="background1"/>
                <w:sz w:val="24"/>
                <w:szCs w:val="24"/>
              </w:rPr>
              <w:t>Outcome</w:t>
            </w:r>
          </w:p>
        </w:tc>
        <w:tc>
          <w:tcPr>
            <w:tcW w:w="2788" w:type="dxa"/>
            <w:tcBorders>
              <w:top w:val="nil"/>
              <w:left w:val="single" w:sz="8" w:space="0" w:color="FFFFFF"/>
              <w:bottom w:val="single" w:sz="4" w:space="0" w:color="FFFFFF" w:themeColor="background1"/>
              <w:right w:val="single" w:sz="8" w:space="0" w:color="FFFFFF"/>
            </w:tcBorders>
            <w:shd w:val="clear" w:color="auto" w:fill="424242"/>
            <w:vAlign w:val="center"/>
          </w:tcPr>
          <w:p w14:paraId="3ECFE5BD" w14:textId="77777777" w:rsidR="00EA114B" w:rsidRPr="00FE67BD" w:rsidRDefault="00EA114B" w:rsidP="00FE67BD">
            <w:pPr>
              <w:spacing w:after="0"/>
              <w:ind w:left="57"/>
              <w:jc w:val="center"/>
              <w:rPr>
                <w:rFonts w:eastAsiaTheme="minorHAnsi"/>
                <w:color w:val="FFFFFF" w:themeColor="background1"/>
                <w:sz w:val="24"/>
                <w:szCs w:val="24"/>
              </w:rPr>
            </w:pPr>
            <w:r w:rsidRPr="00FE67BD">
              <w:rPr>
                <w:rFonts w:eastAsiaTheme="minorHAnsi"/>
                <w:color w:val="FFFFFF" w:themeColor="background1"/>
                <w:sz w:val="24"/>
                <w:szCs w:val="24"/>
              </w:rPr>
              <w:t>Activities</w:t>
            </w:r>
          </w:p>
        </w:tc>
        <w:tc>
          <w:tcPr>
            <w:tcW w:w="2788" w:type="dxa"/>
            <w:tcBorders>
              <w:top w:val="nil"/>
              <w:left w:val="single" w:sz="8" w:space="0" w:color="FFFFFF"/>
              <w:bottom w:val="single" w:sz="4" w:space="0" w:color="FFFFFF" w:themeColor="background1"/>
              <w:right w:val="single" w:sz="8" w:space="0" w:color="FFFFFF"/>
            </w:tcBorders>
            <w:shd w:val="clear" w:color="auto" w:fill="424242"/>
            <w:vAlign w:val="center"/>
          </w:tcPr>
          <w:p w14:paraId="48AD6537" w14:textId="77777777" w:rsidR="00EA114B" w:rsidRPr="00FE67BD" w:rsidRDefault="00EA114B" w:rsidP="00FE67BD">
            <w:pPr>
              <w:spacing w:after="0"/>
              <w:ind w:left="57"/>
              <w:jc w:val="center"/>
              <w:rPr>
                <w:rFonts w:eastAsiaTheme="minorHAnsi"/>
                <w:color w:val="FFFFFF" w:themeColor="background1"/>
                <w:sz w:val="24"/>
                <w:szCs w:val="24"/>
              </w:rPr>
            </w:pPr>
            <w:r w:rsidRPr="00FE67BD">
              <w:rPr>
                <w:rFonts w:eastAsiaTheme="minorHAnsi"/>
                <w:color w:val="FFFFFF" w:themeColor="background1"/>
                <w:sz w:val="24"/>
                <w:szCs w:val="24"/>
              </w:rPr>
              <w:t>Inputs</w:t>
            </w:r>
          </w:p>
        </w:tc>
        <w:tc>
          <w:tcPr>
            <w:tcW w:w="2788" w:type="dxa"/>
            <w:tcBorders>
              <w:top w:val="nil"/>
              <w:left w:val="single" w:sz="8" w:space="0" w:color="FFFFFF"/>
              <w:bottom w:val="single" w:sz="4" w:space="0" w:color="FFFFFF" w:themeColor="background1"/>
              <w:right w:val="single" w:sz="8" w:space="0" w:color="FFFFFF"/>
            </w:tcBorders>
            <w:shd w:val="clear" w:color="auto" w:fill="424242"/>
            <w:vAlign w:val="center"/>
          </w:tcPr>
          <w:p w14:paraId="3F10DBDA" w14:textId="77777777" w:rsidR="00EA114B" w:rsidRPr="00FE67BD" w:rsidRDefault="00EA114B" w:rsidP="00FE67BD">
            <w:pPr>
              <w:spacing w:after="0"/>
              <w:ind w:left="57"/>
              <w:jc w:val="center"/>
              <w:rPr>
                <w:rFonts w:eastAsiaTheme="minorHAnsi"/>
                <w:color w:val="FFFFFF" w:themeColor="background1"/>
                <w:sz w:val="24"/>
                <w:szCs w:val="24"/>
              </w:rPr>
            </w:pPr>
            <w:r w:rsidRPr="00FE67BD">
              <w:rPr>
                <w:rFonts w:eastAsiaTheme="minorHAnsi"/>
                <w:color w:val="FFFFFF" w:themeColor="background1"/>
                <w:sz w:val="24"/>
                <w:szCs w:val="24"/>
              </w:rPr>
              <w:t>Engagement</w:t>
            </w:r>
          </w:p>
        </w:tc>
        <w:tc>
          <w:tcPr>
            <w:tcW w:w="2788" w:type="dxa"/>
            <w:tcBorders>
              <w:top w:val="nil"/>
              <w:left w:val="single" w:sz="8" w:space="0" w:color="FFFFFF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424242"/>
            <w:vAlign w:val="center"/>
          </w:tcPr>
          <w:p w14:paraId="04CF111E" w14:textId="3A01AB87" w:rsidR="00EA114B" w:rsidRPr="00FE67BD" w:rsidRDefault="00EA114B" w:rsidP="00FE67BD">
            <w:pPr>
              <w:spacing w:after="0"/>
              <w:ind w:left="57"/>
              <w:jc w:val="center"/>
              <w:rPr>
                <w:rFonts w:eastAsiaTheme="minorHAnsi"/>
                <w:color w:val="FFFFFF" w:themeColor="background1"/>
                <w:sz w:val="24"/>
                <w:szCs w:val="24"/>
              </w:rPr>
            </w:pPr>
            <w:r w:rsidRPr="00FE67BD">
              <w:rPr>
                <w:rFonts w:eastAsiaTheme="minorHAnsi"/>
                <w:color w:val="FFFFFF" w:themeColor="background1"/>
                <w:sz w:val="24"/>
                <w:szCs w:val="24"/>
              </w:rPr>
              <w:t>Alignment</w:t>
            </w:r>
            <w:r w:rsidR="00B54FB4">
              <w:rPr>
                <w:rFonts w:eastAsiaTheme="minorHAnsi"/>
                <w:color w:val="FFFFFF" w:themeColor="background1"/>
                <w:sz w:val="24"/>
                <w:szCs w:val="24"/>
              </w:rPr>
              <w:t xml:space="preserve"> with </w:t>
            </w:r>
            <w:r w:rsidR="00B54FB4">
              <w:rPr>
                <w:rFonts w:eastAsiaTheme="minorHAnsi"/>
                <w:color w:val="FFFFFF" w:themeColor="background1"/>
                <w:sz w:val="24"/>
                <w:szCs w:val="24"/>
              </w:rPr>
              <w:br/>
              <w:t>quality standard</w:t>
            </w:r>
          </w:p>
        </w:tc>
        <w:tc>
          <w:tcPr>
            <w:tcW w:w="1350" w:type="dxa"/>
            <w:tcBorders>
              <w:top w:val="nil"/>
              <w:left w:val="single" w:sz="8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424242"/>
            <w:vAlign w:val="center"/>
          </w:tcPr>
          <w:p w14:paraId="59D1881C" w14:textId="2146BF23" w:rsidR="00EA114B" w:rsidRPr="00FE67BD" w:rsidRDefault="00EA114B" w:rsidP="00FE67BD">
            <w:pPr>
              <w:spacing w:after="0"/>
              <w:ind w:left="57"/>
              <w:jc w:val="center"/>
              <w:rPr>
                <w:rFonts w:eastAsiaTheme="minorHAnsi"/>
                <w:color w:val="FFFFFF" w:themeColor="background1"/>
                <w:sz w:val="24"/>
                <w:szCs w:val="24"/>
              </w:rPr>
            </w:pPr>
            <w:r>
              <w:rPr>
                <w:rFonts w:eastAsiaTheme="minorHAnsi"/>
                <w:color w:val="FFFFFF" w:themeColor="background1"/>
                <w:sz w:val="24"/>
                <w:szCs w:val="24"/>
              </w:rPr>
              <w:t>Timeline</w:t>
            </w:r>
          </w:p>
        </w:tc>
        <w:tc>
          <w:tcPr>
            <w:tcW w:w="1710" w:type="dxa"/>
            <w:tcBorders>
              <w:top w:val="nil"/>
              <w:left w:val="single" w:sz="8" w:space="0" w:color="FFFFFF" w:themeColor="background1"/>
              <w:bottom w:val="single" w:sz="4" w:space="0" w:color="FFFFFF" w:themeColor="background1"/>
              <w:right w:val="single" w:sz="8" w:space="0" w:color="424242"/>
            </w:tcBorders>
            <w:shd w:val="clear" w:color="auto" w:fill="424242"/>
            <w:vAlign w:val="center"/>
          </w:tcPr>
          <w:p w14:paraId="565F7249" w14:textId="54885D8A" w:rsidR="00EA114B" w:rsidRPr="00FE67BD" w:rsidRDefault="00EA114B" w:rsidP="00FE67BD">
            <w:pPr>
              <w:spacing w:after="0"/>
              <w:ind w:left="57"/>
              <w:jc w:val="center"/>
              <w:rPr>
                <w:rFonts w:eastAsiaTheme="minorHAnsi"/>
                <w:color w:val="FFFFFF" w:themeColor="background1"/>
                <w:sz w:val="24"/>
                <w:szCs w:val="24"/>
              </w:rPr>
            </w:pPr>
            <w:r>
              <w:rPr>
                <w:rFonts w:eastAsiaTheme="minorHAnsi"/>
                <w:color w:val="FFFFFF" w:themeColor="background1"/>
                <w:sz w:val="24"/>
                <w:szCs w:val="24"/>
              </w:rPr>
              <w:t>Lead</w:t>
            </w:r>
          </w:p>
        </w:tc>
      </w:tr>
      <w:tr w:rsidR="00EA114B" w:rsidRPr="00FE67BD" w14:paraId="0A1CA308" w14:textId="26B04BBD" w:rsidTr="00E81EAA">
        <w:tc>
          <w:tcPr>
            <w:tcW w:w="2788" w:type="dxa"/>
            <w:tcBorders>
              <w:top w:val="single" w:sz="8" w:space="0" w:color="FFFFFF"/>
              <w:left w:val="single" w:sz="4" w:space="0" w:color="E3E3E3"/>
              <w:bottom w:val="single" w:sz="8" w:space="0" w:color="FFFFFF"/>
              <w:right w:val="single" w:sz="4" w:space="0" w:color="E3E3E3"/>
            </w:tcBorders>
            <w:shd w:val="clear" w:color="auto" w:fill="E3E3E3"/>
            <w:vAlign w:val="center"/>
          </w:tcPr>
          <w:p w14:paraId="24AA6FDF" w14:textId="1965E595" w:rsidR="00EA114B" w:rsidRPr="00FE67BD" w:rsidRDefault="00EA114B" w:rsidP="00FE67BD">
            <w:pPr>
              <w:suppressAutoHyphens/>
              <w:autoSpaceDE w:val="0"/>
              <w:autoSpaceDN w:val="0"/>
              <w:adjustRightInd w:val="0"/>
              <w:spacing w:after="0" w:line="260" w:lineRule="atLeast"/>
              <w:textAlignment w:val="center"/>
              <w:rPr>
                <w:rFonts w:eastAsiaTheme="minorHAnsi"/>
                <w:b/>
                <w:bCs/>
                <w:color w:val="424242"/>
                <w:sz w:val="20"/>
                <w:szCs w:val="20"/>
                <w:lang w:eastAsia="zh-CN"/>
              </w:rPr>
            </w:pPr>
          </w:p>
          <w:p w14:paraId="399279A8" w14:textId="77777777" w:rsidR="00EA114B" w:rsidRPr="00FE67BD" w:rsidRDefault="00EA114B" w:rsidP="00FE67BD">
            <w:pPr>
              <w:suppressAutoHyphens/>
              <w:autoSpaceDE w:val="0"/>
              <w:autoSpaceDN w:val="0"/>
              <w:adjustRightInd w:val="0"/>
              <w:spacing w:after="0" w:line="260" w:lineRule="atLeast"/>
              <w:textAlignment w:val="center"/>
              <w:rPr>
                <w:rFonts w:eastAsiaTheme="minorHAnsi"/>
                <w:b/>
                <w:bCs/>
                <w:color w:val="424242"/>
                <w:sz w:val="20"/>
                <w:szCs w:val="20"/>
                <w:lang w:eastAsia="zh-CN"/>
              </w:rPr>
            </w:pPr>
          </w:p>
        </w:tc>
        <w:tc>
          <w:tcPr>
            <w:tcW w:w="2788" w:type="dxa"/>
            <w:tcBorders>
              <w:top w:val="single" w:sz="4" w:space="0" w:color="FFFFFF" w:themeColor="background1"/>
              <w:left w:val="single" w:sz="4" w:space="0" w:color="E3E3E3"/>
              <w:bottom w:val="single" w:sz="4" w:space="0" w:color="auto"/>
              <w:right w:val="single" w:sz="4" w:space="0" w:color="auto"/>
            </w:tcBorders>
          </w:tcPr>
          <w:p w14:paraId="38D7071A" w14:textId="3199F04E" w:rsidR="00EA114B" w:rsidRPr="00FE67BD" w:rsidRDefault="00EA114B" w:rsidP="00E50FE8">
            <w:pPr>
              <w:pStyle w:val="Bulletsintable"/>
              <w:ind w:left="325"/>
              <w:rPr>
                <w:lang w:eastAsia="zh-CN"/>
              </w:rPr>
            </w:pPr>
          </w:p>
        </w:tc>
        <w:tc>
          <w:tcPr>
            <w:tcW w:w="2788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74E87" w14:textId="1E9E2F36" w:rsidR="00EA114B" w:rsidRPr="00FE67BD" w:rsidRDefault="00EA114B" w:rsidP="00E50FE8">
            <w:pPr>
              <w:pStyle w:val="Bulletsintable"/>
              <w:ind w:left="333"/>
              <w:rPr>
                <w:lang w:eastAsia="zh-CN"/>
              </w:rPr>
            </w:pPr>
          </w:p>
        </w:tc>
        <w:tc>
          <w:tcPr>
            <w:tcW w:w="2788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263C6" w14:textId="583823AB" w:rsidR="00EA114B" w:rsidRPr="00FE67BD" w:rsidRDefault="00EA114B" w:rsidP="00E50FE8">
            <w:pPr>
              <w:pStyle w:val="Bulletsintable"/>
              <w:ind w:left="331"/>
            </w:pPr>
            <w:r w:rsidRPr="00FE67BD">
              <w:t xml:space="preserve"> </w:t>
            </w:r>
          </w:p>
        </w:tc>
        <w:tc>
          <w:tcPr>
            <w:tcW w:w="2788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98052" w14:textId="227A45BF" w:rsidR="00EA114B" w:rsidRPr="00FE67BD" w:rsidRDefault="00EA114B" w:rsidP="00E50FE8">
            <w:pPr>
              <w:pStyle w:val="Bulletsintable"/>
              <w:ind w:left="338"/>
              <w:rPr>
                <w:color w:val="424242"/>
                <w:sz w:val="20"/>
                <w:szCs w:val="20"/>
                <w:lang w:eastAsia="zh-CN"/>
              </w:rPr>
            </w:pPr>
          </w:p>
        </w:tc>
        <w:tc>
          <w:tcPr>
            <w:tcW w:w="1350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656BE" w14:textId="77777777" w:rsidR="00EA114B" w:rsidRPr="00FE67BD" w:rsidRDefault="00EA114B" w:rsidP="00EA114B"/>
        </w:tc>
        <w:tc>
          <w:tcPr>
            <w:tcW w:w="1710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8" w:space="0" w:color="AAAAAA"/>
            </w:tcBorders>
          </w:tcPr>
          <w:p w14:paraId="0F4AA300" w14:textId="77777777" w:rsidR="00EA114B" w:rsidRPr="00FE67BD" w:rsidRDefault="00EA114B" w:rsidP="00EA114B"/>
        </w:tc>
      </w:tr>
      <w:tr w:rsidR="00EA114B" w:rsidRPr="00FE67BD" w14:paraId="549E2923" w14:textId="3D5BE0A9" w:rsidTr="00E81EAA">
        <w:tc>
          <w:tcPr>
            <w:tcW w:w="2788" w:type="dxa"/>
            <w:tcBorders>
              <w:top w:val="single" w:sz="8" w:space="0" w:color="FFFFFF"/>
              <w:left w:val="single" w:sz="4" w:space="0" w:color="E3E3E3"/>
              <w:bottom w:val="single" w:sz="8" w:space="0" w:color="FFFFFF"/>
              <w:right w:val="single" w:sz="4" w:space="0" w:color="E3E3E3"/>
            </w:tcBorders>
            <w:shd w:val="clear" w:color="auto" w:fill="E3E3E3"/>
            <w:vAlign w:val="center"/>
          </w:tcPr>
          <w:p w14:paraId="165F0C27" w14:textId="77777777" w:rsidR="00EA114B" w:rsidRDefault="00EA114B" w:rsidP="00FE67BD">
            <w:pPr>
              <w:suppressAutoHyphens/>
              <w:autoSpaceDE w:val="0"/>
              <w:autoSpaceDN w:val="0"/>
              <w:adjustRightInd w:val="0"/>
              <w:spacing w:after="0" w:line="260" w:lineRule="atLeast"/>
              <w:textAlignment w:val="center"/>
              <w:rPr>
                <w:rFonts w:eastAsiaTheme="minorHAnsi"/>
                <w:b/>
                <w:bCs/>
                <w:color w:val="424242"/>
                <w:sz w:val="20"/>
              </w:rPr>
            </w:pP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E3E3E3"/>
              <w:bottom w:val="single" w:sz="4" w:space="0" w:color="auto"/>
              <w:right w:val="single" w:sz="4" w:space="0" w:color="auto"/>
            </w:tcBorders>
          </w:tcPr>
          <w:p w14:paraId="5761EE16" w14:textId="77777777" w:rsidR="00EA114B" w:rsidRDefault="00EA114B" w:rsidP="00E50FE8">
            <w:pPr>
              <w:pStyle w:val="Bulletsintable"/>
              <w:ind w:left="325"/>
            </w:pP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7AB7D" w14:textId="77777777" w:rsidR="00EA114B" w:rsidRDefault="00EA114B" w:rsidP="00E50FE8">
            <w:pPr>
              <w:pStyle w:val="Bulletsintable"/>
              <w:ind w:left="333"/>
            </w:pP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AD105" w14:textId="77777777" w:rsidR="00EA114B" w:rsidRDefault="00EA114B" w:rsidP="00E50FE8">
            <w:pPr>
              <w:pStyle w:val="Bulletsintable"/>
              <w:ind w:left="331"/>
            </w:pP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19B43" w14:textId="77777777" w:rsidR="00EA114B" w:rsidRDefault="00EA114B" w:rsidP="00E50FE8">
            <w:pPr>
              <w:pStyle w:val="Bulletsintable"/>
              <w:ind w:left="338"/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68CF0" w14:textId="77777777" w:rsidR="00EA114B" w:rsidRDefault="00EA114B" w:rsidP="00EA114B"/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AAAAA"/>
            </w:tcBorders>
          </w:tcPr>
          <w:p w14:paraId="441988FC" w14:textId="77777777" w:rsidR="00EA114B" w:rsidRDefault="00EA114B" w:rsidP="00EA114B"/>
        </w:tc>
      </w:tr>
      <w:tr w:rsidR="00EA114B" w:rsidRPr="00FE67BD" w14:paraId="7FB3E3D9" w14:textId="22A9156C" w:rsidTr="00E81EAA">
        <w:tc>
          <w:tcPr>
            <w:tcW w:w="2788" w:type="dxa"/>
            <w:tcBorders>
              <w:top w:val="single" w:sz="8" w:space="0" w:color="FFFFFF"/>
              <w:left w:val="single" w:sz="4" w:space="0" w:color="E3E3E3"/>
              <w:bottom w:val="single" w:sz="8" w:space="0" w:color="FFFFFF"/>
              <w:right w:val="single" w:sz="4" w:space="0" w:color="E3E3E3"/>
            </w:tcBorders>
            <w:shd w:val="clear" w:color="auto" w:fill="E3E3E3"/>
            <w:vAlign w:val="center"/>
          </w:tcPr>
          <w:p w14:paraId="2771A6D3" w14:textId="77777777" w:rsidR="00EA114B" w:rsidRDefault="00EA114B" w:rsidP="00FE67BD">
            <w:pPr>
              <w:suppressAutoHyphens/>
              <w:autoSpaceDE w:val="0"/>
              <w:autoSpaceDN w:val="0"/>
              <w:adjustRightInd w:val="0"/>
              <w:spacing w:after="0" w:line="260" w:lineRule="atLeast"/>
              <w:textAlignment w:val="center"/>
              <w:rPr>
                <w:rFonts w:eastAsiaTheme="minorHAnsi"/>
                <w:b/>
                <w:bCs/>
                <w:color w:val="424242"/>
                <w:sz w:val="20"/>
              </w:rPr>
            </w:pP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E3E3E3"/>
              <w:bottom w:val="single" w:sz="4" w:space="0" w:color="auto"/>
              <w:right w:val="single" w:sz="4" w:space="0" w:color="auto"/>
            </w:tcBorders>
          </w:tcPr>
          <w:p w14:paraId="4E19AEF7" w14:textId="77777777" w:rsidR="00EA114B" w:rsidRDefault="00EA114B" w:rsidP="00E50FE8">
            <w:pPr>
              <w:pStyle w:val="Bulletsintable"/>
              <w:ind w:left="325"/>
            </w:pP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A0A0E" w14:textId="77777777" w:rsidR="00EA114B" w:rsidRDefault="00EA114B" w:rsidP="00E50FE8">
            <w:pPr>
              <w:pStyle w:val="Bulletsintable"/>
              <w:ind w:left="333"/>
            </w:pP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08A22" w14:textId="77777777" w:rsidR="00EA114B" w:rsidRDefault="00EA114B" w:rsidP="00E50FE8">
            <w:pPr>
              <w:pStyle w:val="Bulletsintable"/>
              <w:ind w:left="331"/>
            </w:pP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02C64" w14:textId="77777777" w:rsidR="00EA114B" w:rsidRDefault="00EA114B" w:rsidP="00E50FE8">
            <w:pPr>
              <w:pStyle w:val="Bulletsintable"/>
              <w:ind w:left="338"/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79CF6" w14:textId="77777777" w:rsidR="00EA114B" w:rsidRDefault="00EA114B" w:rsidP="00EA114B"/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AAAAA"/>
            </w:tcBorders>
          </w:tcPr>
          <w:p w14:paraId="783D6334" w14:textId="77777777" w:rsidR="00EA114B" w:rsidRDefault="00EA114B" w:rsidP="00EA114B"/>
        </w:tc>
      </w:tr>
      <w:bookmarkEnd w:id="1"/>
    </w:tbl>
    <w:p w14:paraId="491C4351" w14:textId="77777777" w:rsidR="00441D34" w:rsidRDefault="00441D34" w:rsidP="000F7ED2">
      <w:pPr>
        <w:pStyle w:val="Heading3"/>
        <w:rPr>
          <w:rFonts w:eastAsia="Arial"/>
          <w:highlight w:val="yellow"/>
        </w:rPr>
      </w:pPr>
    </w:p>
    <w:p w14:paraId="6CB66B79" w14:textId="77777777" w:rsidR="00441D34" w:rsidRDefault="00441D34">
      <w:pPr>
        <w:spacing w:after="0" w:line="240" w:lineRule="auto"/>
        <w:rPr>
          <w:rFonts w:eastAsia="Arial"/>
          <w:b/>
          <w:bCs/>
          <w:sz w:val="26"/>
          <w:szCs w:val="26"/>
          <w:highlight w:val="yellow"/>
        </w:rPr>
      </w:pPr>
      <w:r>
        <w:rPr>
          <w:rFonts w:eastAsia="Arial"/>
          <w:highlight w:val="yellow"/>
        </w:rPr>
        <w:br w:type="page"/>
      </w:r>
    </w:p>
    <w:p w14:paraId="49ADB9FF" w14:textId="5C4F63D9" w:rsidR="000F7ED2" w:rsidRDefault="000F7ED2" w:rsidP="000F7ED2">
      <w:pPr>
        <w:pStyle w:val="Heading3"/>
        <w:rPr>
          <w:rFonts w:eastAsia="Arial"/>
        </w:rPr>
      </w:pPr>
      <w:r w:rsidRPr="005123B3">
        <w:rPr>
          <w:rFonts w:eastAsia="Arial"/>
          <w:highlight w:val="yellow"/>
        </w:rPr>
        <w:lastRenderedPageBreak/>
        <w:t xml:space="preserve">Project milestone/deliverable </w:t>
      </w:r>
      <w:r>
        <w:rPr>
          <w:rFonts w:eastAsia="Arial"/>
          <w:highlight w:val="yellow"/>
        </w:rPr>
        <w:t>2</w:t>
      </w:r>
      <w:r w:rsidRPr="005123B3">
        <w:rPr>
          <w:rFonts w:eastAsia="Arial"/>
          <w:highlight w:val="yellow"/>
        </w:rPr>
        <w:t>]</w:t>
      </w:r>
    </w:p>
    <w:tbl>
      <w:tblPr>
        <w:tblStyle w:val="TableGrid1"/>
        <w:tblW w:w="17000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788"/>
        <w:gridCol w:w="2788"/>
        <w:gridCol w:w="2788"/>
        <w:gridCol w:w="2788"/>
        <w:gridCol w:w="2788"/>
        <w:gridCol w:w="1350"/>
        <w:gridCol w:w="1710"/>
      </w:tblGrid>
      <w:tr w:rsidR="00EA114B" w:rsidRPr="00FE67BD" w14:paraId="1C2DF2CB" w14:textId="77777777" w:rsidTr="00E50FE8">
        <w:trPr>
          <w:trHeight w:val="738"/>
        </w:trPr>
        <w:tc>
          <w:tcPr>
            <w:tcW w:w="2788" w:type="dxa"/>
            <w:tcBorders>
              <w:top w:val="nil"/>
              <w:left w:val="single" w:sz="8" w:space="0" w:color="424242"/>
              <w:bottom w:val="single" w:sz="8" w:space="0" w:color="FFFFFF"/>
              <w:right w:val="single" w:sz="8" w:space="0" w:color="FFFFFF"/>
            </w:tcBorders>
            <w:shd w:val="clear" w:color="auto" w:fill="424242"/>
            <w:vAlign w:val="center"/>
          </w:tcPr>
          <w:p w14:paraId="68557822" w14:textId="77777777" w:rsidR="00EA114B" w:rsidRPr="00FE67BD" w:rsidRDefault="00EA114B" w:rsidP="00D773A5">
            <w:pPr>
              <w:spacing w:after="0"/>
              <w:ind w:left="57"/>
              <w:jc w:val="center"/>
              <w:rPr>
                <w:rFonts w:eastAsiaTheme="minorHAnsi"/>
                <w:color w:val="FFFFFF" w:themeColor="background1"/>
                <w:sz w:val="24"/>
                <w:szCs w:val="24"/>
              </w:rPr>
            </w:pPr>
            <w:r w:rsidRPr="00FE67BD">
              <w:rPr>
                <w:rFonts w:eastAsiaTheme="minorHAnsi"/>
                <w:color w:val="FFFFFF" w:themeColor="background1"/>
                <w:sz w:val="24"/>
                <w:szCs w:val="24"/>
              </w:rPr>
              <w:t>Outcome</w:t>
            </w:r>
          </w:p>
        </w:tc>
        <w:tc>
          <w:tcPr>
            <w:tcW w:w="2788" w:type="dxa"/>
            <w:tcBorders>
              <w:top w:val="nil"/>
              <w:left w:val="single" w:sz="8" w:space="0" w:color="FFFFFF"/>
              <w:bottom w:val="single" w:sz="4" w:space="0" w:color="FFFFFF" w:themeColor="background1"/>
              <w:right w:val="single" w:sz="8" w:space="0" w:color="FFFFFF"/>
            </w:tcBorders>
            <w:shd w:val="clear" w:color="auto" w:fill="424242"/>
            <w:vAlign w:val="center"/>
          </w:tcPr>
          <w:p w14:paraId="31EEAD1C" w14:textId="77777777" w:rsidR="00EA114B" w:rsidRPr="00FE67BD" w:rsidRDefault="00EA114B" w:rsidP="00D773A5">
            <w:pPr>
              <w:spacing w:after="0"/>
              <w:ind w:left="57"/>
              <w:jc w:val="center"/>
              <w:rPr>
                <w:rFonts w:eastAsiaTheme="minorHAnsi"/>
                <w:color w:val="FFFFFF" w:themeColor="background1"/>
                <w:sz w:val="24"/>
                <w:szCs w:val="24"/>
              </w:rPr>
            </w:pPr>
            <w:r w:rsidRPr="00FE67BD">
              <w:rPr>
                <w:rFonts w:eastAsiaTheme="minorHAnsi"/>
                <w:color w:val="FFFFFF" w:themeColor="background1"/>
                <w:sz w:val="24"/>
                <w:szCs w:val="24"/>
              </w:rPr>
              <w:t>Activities</w:t>
            </w:r>
          </w:p>
        </w:tc>
        <w:tc>
          <w:tcPr>
            <w:tcW w:w="2788" w:type="dxa"/>
            <w:tcBorders>
              <w:top w:val="nil"/>
              <w:left w:val="single" w:sz="8" w:space="0" w:color="FFFFFF"/>
              <w:bottom w:val="single" w:sz="4" w:space="0" w:color="FFFFFF" w:themeColor="background1"/>
              <w:right w:val="single" w:sz="8" w:space="0" w:color="FFFFFF"/>
            </w:tcBorders>
            <w:shd w:val="clear" w:color="auto" w:fill="424242"/>
            <w:vAlign w:val="center"/>
          </w:tcPr>
          <w:p w14:paraId="2C73CF35" w14:textId="77777777" w:rsidR="00EA114B" w:rsidRPr="00FE67BD" w:rsidRDefault="00EA114B" w:rsidP="00D773A5">
            <w:pPr>
              <w:spacing w:after="0"/>
              <w:ind w:left="57"/>
              <w:jc w:val="center"/>
              <w:rPr>
                <w:rFonts w:eastAsiaTheme="minorHAnsi"/>
                <w:color w:val="FFFFFF" w:themeColor="background1"/>
                <w:sz w:val="24"/>
                <w:szCs w:val="24"/>
              </w:rPr>
            </w:pPr>
            <w:r w:rsidRPr="00FE67BD">
              <w:rPr>
                <w:rFonts w:eastAsiaTheme="minorHAnsi"/>
                <w:color w:val="FFFFFF" w:themeColor="background1"/>
                <w:sz w:val="24"/>
                <w:szCs w:val="24"/>
              </w:rPr>
              <w:t>Inputs</w:t>
            </w:r>
          </w:p>
        </w:tc>
        <w:tc>
          <w:tcPr>
            <w:tcW w:w="2788" w:type="dxa"/>
            <w:tcBorders>
              <w:top w:val="nil"/>
              <w:left w:val="single" w:sz="8" w:space="0" w:color="FFFFFF"/>
              <w:bottom w:val="single" w:sz="4" w:space="0" w:color="FFFFFF" w:themeColor="background1"/>
              <w:right w:val="single" w:sz="8" w:space="0" w:color="FFFFFF"/>
            </w:tcBorders>
            <w:shd w:val="clear" w:color="auto" w:fill="424242"/>
            <w:vAlign w:val="center"/>
          </w:tcPr>
          <w:p w14:paraId="71E0FB65" w14:textId="77777777" w:rsidR="00EA114B" w:rsidRPr="00FE67BD" w:rsidRDefault="00EA114B" w:rsidP="00D773A5">
            <w:pPr>
              <w:spacing w:after="0"/>
              <w:ind w:left="57"/>
              <w:jc w:val="center"/>
              <w:rPr>
                <w:rFonts w:eastAsiaTheme="minorHAnsi"/>
                <w:color w:val="FFFFFF" w:themeColor="background1"/>
                <w:sz w:val="24"/>
                <w:szCs w:val="24"/>
              </w:rPr>
            </w:pPr>
            <w:r w:rsidRPr="00FE67BD">
              <w:rPr>
                <w:rFonts w:eastAsiaTheme="minorHAnsi"/>
                <w:color w:val="FFFFFF" w:themeColor="background1"/>
                <w:sz w:val="24"/>
                <w:szCs w:val="24"/>
              </w:rPr>
              <w:t>Engagement</w:t>
            </w:r>
          </w:p>
        </w:tc>
        <w:tc>
          <w:tcPr>
            <w:tcW w:w="2788" w:type="dxa"/>
            <w:tcBorders>
              <w:top w:val="nil"/>
              <w:left w:val="single" w:sz="8" w:space="0" w:color="FFFFFF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424242"/>
            <w:vAlign w:val="center"/>
          </w:tcPr>
          <w:p w14:paraId="5F19350B" w14:textId="6F774D69" w:rsidR="00EA114B" w:rsidRPr="00FE67BD" w:rsidRDefault="00EA114B" w:rsidP="00D773A5">
            <w:pPr>
              <w:spacing w:after="0"/>
              <w:ind w:left="57"/>
              <w:jc w:val="center"/>
              <w:rPr>
                <w:rFonts w:eastAsiaTheme="minorHAnsi"/>
                <w:color w:val="FFFFFF" w:themeColor="background1"/>
                <w:sz w:val="24"/>
                <w:szCs w:val="24"/>
              </w:rPr>
            </w:pPr>
            <w:r w:rsidRPr="00FE67BD">
              <w:rPr>
                <w:rFonts w:eastAsiaTheme="minorHAnsi"/>
                <w:color w:val="FFFFFF" w:themeColor="background1"/>
                <w:sz w:val="24"/>
                <w:szCs w:val="24"/>
              </w:rPr>
              <w:t>Alignment</w:t>
            </w:r>
            <w:r w:rsidR="00B54FB4">
              <w:rPr>
                <w:rFonts w:eastAsiaTheme="minorHAnsi"/>
                <w:color w:val="FFFFFF" w:themeColor="background1"/>
                <w:sz w:val="24"/>
                <w:szCs w:val="24"/>
              </w:rPr>
              <w:t xml:space="preserve"> with</w:t>
            </w:r>
            <w:r w:rsidR="00B54FB4">
              <w:rPr>
                <w:rFonts w:eastAsiaTheme="minorHAnsi"/>
                <w:color w:val="FFFFFF" w:themeColor="background1"/>
                <w:sz w:val="24"/>
                <w:szCs w:val="24"/>
              </w:rPr>
              <w:br/>
              <w:t>quality standard</w:t>
            </w:r>
          </w:p>
        </w:tc>
        <w:tc>
          <w:tcPr>
            <w:tcW w:w="1350" w:type="dxa"/>
            <w:tcBorders>
              <w:top w:val="nil"/>
              <w:left w:val="single" w:sz="8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424242"/>
            <w:vAlign w:val="center"/>
          </w:tcPr>
          <w:p w14:paraId="6514E1CD" w14:textId="77777777" w:rsidR="00EA114B" w:rsidRPr="00FE67BD" w:rsidRDefault="00EA114B" w:rsidP="00D773A5">
            <w:pPr>
              <w:spacing w:after="0"/>
              <w:ind w:left="57"/>
              <w:jc w:val="center"/>
              <w:rPr>
                <w:rFonts w:eastAsiaTheme="minorHAnsi"/>
                <w:color w:val="FFFFFF" w:themeColor="background1"/>
                <w:sz w:val="24"/>
                <w:szCs w:val="24"/>
              </w:rPr>
            </w:pPr>
            <w:r>
              <w:rPr>
                <w:rFonts w:eastAsiaTheme="minorHAnsi"/>
                <w:color w:val="FFFFFF" w:themeColor="background1"/>
                <w:sz w:val="24"/>
                <w:szCs w:val="24"/>
              </w:rPr>
              <w:t>Timeline</w:t>
            </w:r>
          </w:p>
        </w:tc>
        <w:tc>
          <w:tcPr>
            <w:tcW w:w="1710" w:type="dxa"/>
            <w:tcBorders>
              <w:top w:val="nil"/>
              <w:left w:val="single" w:sz="8" w:space="0" w:color="FFFFFF" w:themeColor="background1"/>
              <w:bottom w:val="single" w:sz="4" w:space="0" w:color="FFFFFF" w:themeColor="background1"/>
              <w:right w:val="single" w:sz="8" w:space="0" w:color="424242"/>
            </w:tcBorders>
            <w:shd w:val="clear" w:color="auto" w:fill="424242"/>
            <w:vAlign w:val="center"/>
          </w:tcPr>
          <w:p w14:paraId="6D276A82" w14:textId="77777777" w:rsidR="00EA114B" w:rsidRPr="00FE67BD" w:rsidRDefault="00EA114B" w:rsidP="00D773A5">
            <w:pPr>
              <w:spacing w:after="0"/>
              <w:ind w:left="57"/>
              <w:jc w:val="center"/>
              <w:rPr>
                <w:rFonts w:eastAsiaTheme="minorHAnsi"/>
                <w:color w:val="FFFFFF" w:themeColor="background1"/>
                <w:sz w:val="24"/>
                <w:szCs w:val="24"/>
              </w:rPr>
            </w:pPr>
            <w:r>
              <w:rPr>
                <w:rFonts w:eastAsiaTheme="minorHAnsi"/>
                <w:color w:val="FFFFFF" w:themeColor="background1"/>
                <w:sz w:val="24"/>
                <w:szCs w:val="24"/>
              </w:rPr>
              <w:t>Lead</w:t>
            </w:r>
          </w:p>
        </w:tc>
      </w:tr>
      <w:tr w:rsidR="00EA114B" w:rsidRPr="00FE67BD" w14:paraId="36BEF7F4" w14:textId="77777777" w:rsidTr="00E81EAA">
        <w:tc>
          <w:tcPr>
            <w:tcW w:w="2788" w:type="dxa"/>
            <w:tcBorders>
              <w:top w:val="single" w:sz="8" w:space="0" w:color="FFFFFF"/>
              <w:left w:val="single" w:sz="4" w:space="0" w:color="E3E3E3"/>
              <w:bottom w:val="single" w:sz="8" w:space="0" w:color="FFFFFF"/>
              <w:right w:val="single" w:sz="4" w:space="0" w:color="E3E3E3"/>
            </w:tcBorders>
            <w:shd w:val="clear" w:color="auto" w:fill="E3E3E3"/>
            <w:vAlign w:val="center"/>
          </w:tcPr>
          <w:p w14:paraId="29C80913" w14:textId="77777777" w:rsidR="00EA114B" w:rsidRPr="00FE67BD" w:rsidRDefault="00EA114B" w:rsidP="00D773A5">
            <w:pPr>
              <w:suppressAutoHyphens/>
              <w:autoSpaceDE w:val="0"/>
              <w:autoSpaceDN w:val="0"/>
              <w:adjustRightInd w:val="0"/>
              <w:spacing w:after="0" w:line="260" w:lineRule="atLeast"/>
              <w:textAlignment w:val="center"/>
              <w:rPr>
                <w:rFonts w:eastAsiaTheme="minorHAnsi"/>
                <w:b/>
                <w:bCs/>
                <w:color w:val="424242"/>
                <w:sz w:val="20"/>
                <w:szCs w:val="20"/>
                <w:lang w:eastAsia="zh-CN"/>
              </w:rPr>
            </w:pPr>
          </w:p>
          <w:p w14:paraId="7A10E1A2" w14:textId="77777777" w:rsidR="00EA114B" w:rsidRPr="00FE67BD" w:rsidRDefault="00EA114B" w:rsidP="00D773A5">
            <w:pPr>
              <w:suppressAutoHyphens/>
              <w:autoSpaceDE w:val="0"/>
              <w:autoSpaceDN w:val="0"/>
              <w:adjustRightInd w:val="0"/>
              <w:spacing w:after="0" w:line="260" w:lineRule="atLeast"/>
              <w:textAlignment w:val="center"/>
              <w:rPr>
                <w:rFonts w:eastAsiaTheme="minorHAnsi"/>
                <w:b/>
                <w:bCs/>
                <w:color w:val="424242"/>
                <w:sz w:val="20"/>
                <w:szCs w:val="20"/>
                <w:lang w:eastAsia="zh-CN"/>
              </w:rPr>
            </w:pPr>
          </w:p>
        </w:tc>
        <w:tc>
          <w:tcPr>
            <w:tcW w:w="2788" w:type="dxa"/>
            <w:tcBorders>
              <w:top w:val="single" w:sz="4" w:space="0" w:color="FFFFFF" w:themeColor="background1"/>
              <w:left w:val="single" w:sz="4" w:space="0" w:color="E3E3E3"/>
              <w:bottom w:val="single" w:sz="4" w:space="0" w:color="auto"/>
              <w:right w:val="single" w:sz="4" w:space="0" w:color="auto"/>
            </w:tcBorders>
          </w:tcPr>
          <w:p w14:paraId="74AD0BD8" w14:textId="77777777" w:rsidR="00EA114B" w:rsidRPr="00FE67BD" w:rsidRDefault="00EA114B" w:rsidP="00E50FE8">
            <w:pPr>
              <w:pStyle w:val="Bulletsintable"/>
              <w:ind w:left="325"/>
              <w:rPr>
                <w:lang w:eastAsia="zh-CN"/>
              </w:rPr>
            </w:pPr>
          </w:p>
        </w:tc>
        <w:tc>
          <w:tcPr>
            <w:tcW w:w="2788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C5162" w14:textId="77777777" w:rsidR="00EA114B" w:rsidRPr="00FE67BD" w:rsidRDefault="00EA114B" w:rsidP="00E50FE8">
            <w:pPr>
              <w:pStyle w:val="Bulletsintable"/>
              <w:ind w:left="333"/>
              <w:rPr>
                <w:lang w:eastAsia="zh-CN"/>
              </w:rPr>
            </w:pPr>
          </w:p>
        </w:tc>
        <w:tc>
          <w:tcPr>
            <w:tcW w:w="2788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AF671" w14:textId="77777777" w:rsidR="00EA114B" w:rsidRPr="00FE67BD" w:rsidRDefault="00EA114B" w:rsidP="00E50FE8">
            <w:pPr>
              <w:pStyle w:val="Bulletsintable"/>
              <w:ind w:left="331"/>
            </w:pPr>
            <w:r w:rsidRPr="00FE67BD">
              <w:t xml:space="preserve"> </w:t>
            </w:r>
          </w:p>
        </w:tc>
        <w:tc>
          <w:tcPr>
            <w:tcW w:w="2788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D1EBA" w14:textId="77777777" w:rsidR="00EA114B" w:rsidRPr="00FE67BD" w:rsidRDefault="00EA114B" w:rsidP="00E50FE8">
            <w:pPr>
              <w:pStyle w:val="Bulletsintable"/>
              <w:ind w:left="338"/>
              <w:rPr>
                <w:color w:val="424242"/>
                <w:sz w:val="20"/>
                <w:szCs w:val="20"/>
                <w:lang w:eastAsia="zh-CN"/>
              </w:rPr>
            </w:pPr>
          </w:p>
        </w:tc>
        <w:tc>
          <w:tcPr>
            <w:tcW w:w="1350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07898" w14:textId="77777777" w:rsidR="00EA114B" w:rsidRPr="00FE67BD" w:rsidRDefault="00EA114B" w:rsidP="00D773A5"/>
        </w:tc>
        <w:tc>
          <w:tcPr>
            <w:tcW w:w="1710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8" w:space="0" w:color="AAAAAA"/>
            </w:tcBorders>
          </w:tcPr>
          <w:p w14:paraId="337F53CF" w14:textId="77777777" w:rsidR="00EA114B" w:rsidRPr="00FE67BD" w:rsidRDefault="00EA114B" w:rsidP="00D773A5"/>
        </w:tc>
      </w:tr>
      <w:tr w:rsidR="00EA114B" w14:paraId="74873EB8" w14:textId="77777777" w:rsidTr="00E81EAA">
        <w:tc>
          <w:tcPr>
            <w:tcW w:w="2788" w:type="dxa"/>
            <w:tcBorders>
              <w:top w:val="single" w:sz="8" w:space="0" w:color="FFFFFF"/>
              <w:left w:val="single" w:sz="4" w:space="0" w:color="E3E3E3"/>
              <w:bottom w:val="single" w:sz="8" w:space="0" w:color="FFFFFF"/>
              <w:right w:val="single" w:sz="4" w:space="0" w:color="E3E3E3"/>
            </w:tcBorders>
            <w:shd w:val="clear" w:color="auto" w:fill="E3E3E3"/>
            <w:vAlign w:val="center"/>
          </w:tcPr>
          <w:p w14:paraId="573B179E" w14:textId="77777777" w:rsidR="00EA114B" w:rsidRDefault="00EA114B" w:rsidP="00D773A5">
            <w:pPr>
              <w:suppressAutoHyphens/>
              <w:autoSpaceDE w:val="0"/>
              <w:autoSpaceDN w:val="0"/>
              <w:adjustRightInd w:val="0"/>
              <w:spacing w:after="0" w:line="260" w:lineRule="atLeast"/>
              <w:textAlignment w:val="center"/>
              <w:rPr>
                <w:rFonts w:eastAsiaTheme="minorHAnsi"/>
                <w:b/>
                <w:bCs/>
                <w:color w:val="424242"/>
                <w:sz w:val="20"/>
              </w:rPr>
            </w:pP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E3E3E3"/>
              <w:bottom w:val="single" w:sz="4" w:space="0" w:color="auto"/>
              <w:right w:val="single" w:sz="4" w:space="0" w:color="auto"/>
            </w:tcBorders>
          </w:tcPr>
          <w:p w14:paraId="1105E949" w14:textId="77777777" w:rsidR="00EA114B" w:rsidRDefault="00EA114B" w:rsidP="00E50FE8">
            <w:pPr>
              <w:pStyle w:val="Bulletsintable"/>
              <w:ind w:left="325"/>
            </w:pP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343AD" w14:textId="77777777" w:rsidR="00EA114B" w:rsidRDefault="00EA114B" w:rsidP="00E50FE8">
            <w:pPr>
              <w:pStyle w:val="Bulletsintable"/>
              <w:ind w:left="333"/>
            </w:pP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8197F" w14:textId="77777777" w:rsidR="00EA114B" w:rsidRDefault="00EA114B" w:rsidP="00E50FE8">
            <w:pPr>
              <w:pStyle w:val="Bulletsintable"/>
              <w:ind w:left="331"/>
            </w:pP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6C1DA" w14:textId="77777777" w:rsidR="00EA114B" w:rsidRDefault="00EA114B" w:rsidP="00E50FE8">
            <w:pPr>
              <w:pStyle w:val="Bulletsintable"/>
              <w:ind w:left="338"/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7A22E" w14:textId="77777777" w:rsidR="00EA114B" w:rsidRDefault="00EA114B" w:rsidP="00D773A5"/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AAAAA"/>
            </w:tcBorders>
          </w:tcPr>
          <w:p w14:paraId="49F5C4AF" w14:textId="77777777" w:rsidR="00EA114B" w:rsidRDefault="00EA114B" w:rsidP="00D773A5"/>
        </w:tc>
      </w:tr>
      <w:tr w:rsidR="00EA114B" w14:paraId="714B7DD9" w14:textId="77777777" w:rsidTr="00E81EAA">
        <w:tc>
          <w:tcPr>
            <w:tcW w:w="2788" w:type="dxa"/>
            <w:tcBorders>
              <w:top w:val="single" w:sz="8" w:space="0" w:color="FFFFFF"/>
              <w:left w:val="single" w:sz="4" w:space="0" w:color="E3E3E3"/>
              <w:bottom w:val="single" w:sz="8" w:space="0" w:color="FFFFFF"/>
              <w:right w:val="single" w:sz="4" w:space="0" w:color="E3E3E3"/>
            </w:tcBorders>
            <w:shd w:val="clear" w:color="auto" w:fill="E3E3E3"/>
            <w:vAlign w:val="center"/>
          </w:tcPr>
          <w:p w14:paraId="037E0E2F" w14:textId="77777777" w:rsidR="00EA114B" w:rsidRDefault="00EA114B" w:rsidP="00D773A5">
            <w:pPr>
              <w:suppressAutoHyphens/>
              <w:autoSpaceDE w:val="0"/>
              <w:autoSpaceDN w:val="0"/>
              <w:adjustRightInd w:val="0"/>
              <w:spacing w:after="0" w:line="260" w:lineRule="atLeast"/>
              <w:textAlignment w:val="center"/>
              <w:rPr>
                <w:rFonts w:eastAsiaTheme="minorHAnsi"/>
                <w:b/>
                <w:bCs/>
                <w:color w:val="424242"/>
                <w:sz w:val="20"/>
              </w:rPr>
            </w:pP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E3E3E3"/>
              <w:bottom w:val="single" w:sz="4" w:space="0" w:color="auto"/>
              <w:right w:val="single" w:sz="4" w:space="0" w:color="auto"/>
            </w:tcBorders>
          </w:tcPr>
          <w:p w14:paraId="15F2E5F0" w14:textId="77777777" w:rsidR="00EA114B" w:rsidRDefault="00EA114B" w:rsidP="00E50FE8">
            <w:pPr>
              <w:pStyle w:val="Bulletsintable"/>
              <w:ind w:left="325"/>
            </w:pP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BD8E5" w14:textId="77777777" w:rsidR="00EA114B" w:rsidRDefault="00EA114B" w:rsidP="00E50FE8">
            <w:pPr>
              <w:pStyle w:val="Bulletsintable"/>
              <w:ind w:left="333"/>
            </w:pP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C7F38" w14:textId="77777777" w:rsidR="00EA114B" w:rsidRDefault="00EA114B" w:rsidP="00E50FE8">
            <w:pPr>
              <w:pStyle w:val="Bulletsintable"/>
              <w:ind w:left="331"/>
            </w:pP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93965" w14:textId="77777777" w:rsidR="00EA114B" w:rsidRDefault="00EA114B" w:rsidP="00E50FE8">
            <w:pPr>
              <w:pStyle w:val="Bulletsintable"/>
              <w:ind w:left="338"/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BBE6B" w14:textId="77777777" w:rsidR="00EA114B" w:rsidRDefault="00EA114B" w:rsidP="00D773A5"/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AAAAA"/>
            </w:tcBorders>
          </w:tcPr>
          <w:p w14:paraId="64C4E9D5" w14:textId="77777777" w:rsidR="00EA114B" w:rsidRDefault="00EA114B" w:rsidP="00D773A5"/>
        </w:tc>
      </w:tr>
    </w:tbl>
    <w:p w14:paraId="122EA7F0" w14:textId="3F00C26A" w:rsidR="00FE67BD" w:rsidRDefault="000F7ED2" w:rsidP="00FE67BD">
      <w:pPr>
        <w:pStyle w:val="Heading3"/>
        <w:rPr>
          <w:rFonts w:eastAsia="Arial"/>
        </w:rPr>
      </w:pPr>
      <w:r w:rsidRPr="005123B3">
        <w:rPr>
          <w:rFonts w:eastAsia="Arial"/>
          <w:highlight w:val="yellow"/>
        </w:rPr>
        <w:t xml:space="preserve">Project milestone/deliverable </w:t>
      </w:r>
      <w:r>
        <w:rPr>
          <w:rFonts w:eastAsia="Arial"/>
          <w:highlight w:val="yellow"/>
        </w:rPr>
        <w:t>3</w:t>
      </w:r>
      <w:r w:rsidRPr="005123B3">
        <w:rPr>
          <w:rFonts w:eastAsia="Arial"/>
          <w:highlight w:val="yellow"/>
        </w:rPr>
        <w:t>]</w:t>
      </w:r>
    </w:p>
    <w:tbl>
      <w:tblPr>
        <w:tblStyle w:val="TableGrid1"/>
        <w:tblW w:w="17000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788"/>
        <w:gridCol w:w="2788"/>
        <w:gridCol w:w="2788"/>
        <w:gridCol w:w="2788"/>
        <w:gridCol w:w="2788"/>
        <w:gridCol w:w="1350"/>
        <w:gridCol w:w="1710"/>
      </w:tblGrid>
      <w:tr w:rsidR="00EA114B" w:rsidRPr="00FE67BD" w14:paraId="3D094395" w14:textId="77777777" w:rsidTr="00E50FE8">
        <w:trPr>
          <w:trHeight w:val="738"/>
        </w:trPr>
        <w:tc>
          <w:tcPr>
            <w:tcW w:w="2788" w:type="dxa"/>
            <w:tcBorders>
              <w:top w:val="nil"/>
              <w:left w:val="single" w:sz="8" w:space="0" w:color="424242"/>
              <w:bottom w:val="single" w:sz="8" w:space="0" w:color="FFFFFF"/>
              <w:right w:val="single" w:sz="8" w:space="0" w:color="FFFFFF"/>
            </w:tcBorders>
            <w:shd w:val="clear" w:color="auto" w:fill="424242"/>
            <w:vAlign w:val="center"/>
          </w:tcPr>
          <w:p w14:paraId="7827D621" w14:textId="77777777" w:rsidR="00EA114B" w:rsidRPr="00FE67BD" w:rsidRDefault="00EA114B" w:rsidP="00D773A5">
            <w:pPr>
              <w:spacing w:after="0"/>
              <w:ind w:left="57"/>
              <w:jc w:val="center"/>
              <w:rPr>
                <w:rFonts w:eastAsiaTheme="minorHAnsi"/>
                <w:color w:val="FFFFFF" w:themeColor="background1"/>
                <w:sz w:val="24"/>
                <w:szCs w:val="24"/>
              </w:rPr>
            </w:pPr>
            <w:r w:rsidRPr="00FE67BD">
              <w:rPr>
                <w:rFonts w:eastAsiaTheme="minorHAnsi"/>
                <w:color w:val="FFFFFF" w:themeColor="background1"/>
                <w:sz w:val="24"/>
                <w:szCs w:val="24"/>
              </w:rPr>
              <w:t>Outcome</w:t>
            </w:r>
          </w:p>
        </w:tc>
        <w:tc>
          <w:tcPr>
            <w:tcW w:w="2788" w:type="dxa"/>
            <w:tcBorders>
              <w:top w:val="nil"/>
              <w:left w:val="single" w:sz="8" w:space="0" w:color="FFFFFF"/>
              <w:bottom w:val="single" w:sz="4" w:space="0" w:color="FFFFFF" w:themeColor="background1"/>
              <w:right w:val="single" w:sz="8" w:space="0" w:color="FFFFFF"/>
            </w:tcBorders>
            <w:shd w:val="clear" w:color="auto" w:fill="424242"/>
            <w:vAlign w:val="center"/>
          </w:tcPr>
          <w:p w14:paraId="2B4EAA33" w14:textId="77777777" w:rsidR="00EA114B" w:rsidRPr="00FE67BD" w:rsidRDefault="00EA114B" w:rsidP="00D773A5">
            <w:pPr>
              <w:spacing w:after="0"/>
              <w:ind w:left="57"/>
              <w:jc w:val="center"/>
              <w:rPr>
                <w:rFonts w:eastAsiaTheme="minorHAnsi"/>
                <w:color w:val="FFFFFF" w:themeColor="background1"/>
                <w:sz w:val="24"/>
                <w:szCs w:val="24"/>
              </w:rPr>
            </w:pPr>
            <w:r w:rsidRPr="00FE67BD">
              <w:rPr>
                <w:rFonts w:eastAsiaTheme="minorHAnsi"/>
                <w:color w:val="FFFFFF" w:themeColor="background1"/>
                <w:sz w:val="24"/>
                <w:szCs w:val="24"/>
              </w:rPr>
              <w:t>Activities</w:t>
            </w:r>
          </w:p>
        </w:tc>
        <w:tc>
          <w:tcPr>
            <w:tcW w:w="2788" w:type="dxa"/>
            <w:tcBorders>
              <w:top w:val="nil"/>
              <w:left w:val="single" w:sz="8" w:space="0" w:color="FFFFFF"/>
              <w:bottom w:val="single" w:sz="4" w:space="0" w:color="FFFFFF" w:themeColor="background1"/>
              <w:right w:val="single" w:sz="8" w:space="0" w:color="FFFFFF"/>
            </w:tcBorders>
            <w:shd w:val="clear" w:color="auto" w:fill="424242"/>
            <w:vAlign w:val="center"/>
          </w:tcPr>
          <w:p w14:paraId="03E423E6" w14:textId="77777777" w:rsidR="00EA114B" w:rsidRPr="00FE67BD" w:rsidRDefault="00EA114B" w:rsidP="00D773A5">
            <w:pPr>
              <w:spacing w:after="0"/>
              <w:ind w:left="57"/>
              <w:jc w:val="center"/>
              <w:rPr>
                <w:rFonts w:eastAsiaTheme="minorHAnsi"/>
                <w:color w:val="FFFFFF" w:themeColor="background1"/>
                <w:sz w:val="24"/>
                <w:szCs w:val="24"/>
              </w:rPr>
            </w:pPr>
            <w:r w:rsidRPr="00FE67BD">
              <w:rPr>
                <w:rFonts w:eastAsiaTheme="minorHAnsi"/>
                <w:color w:val="FFFFFF" w:themeColor="background1"/>
                <w:sz w:val="24"/>
                <w:szCs w:val="24"/>
              </w:rPr>
              <w:t>Inputs</w:t>
            </w:r>
          </w:p>
        </w:tc>
        <w:tc>
          <w:tcPr>
            <w:tcW w:w="2788" w:type="dxa"/>
            <w:tcBorders>
              <w:top w:val="nil"/>
              <w:left w:val="single" w:sz="8" w:space="0" w:color="FFFFFF"/>
              <w:bottom w:val="single" w:sz="4" w:space="0" w:color="FFFFFF" w:themeColor="background1"/>
              <w:right w:val="single" w:sz="8" w:space="0" w:color="FFFFFF"/>
            </w:tcBorders>
            <w:shd w:val="clear" w:color="auto" w:fill="424242"/>
            <w:vAlign w:val="center"/>
          </w:tcPr>
          <w:p w14:paraId="6241D8F6" w14:textId="77777777" w:rsidR="00EA114B" w:rsidRPr="00FE67BD" w:rsidRDefault="00EA114B" w:rsidP="00D773A5">
            <w:pPr>
              <w:spacing w:after="0"/>
              <w:ind w:left="57"/>
              <w:jc w:val="center"/>
              <w:rPr>
                <w:rFonts w:eastAsiaTheme="minorHAnsi"/>
                <w:color w:val="FFFFFF" w:themeColor="background1"/>
                <w:sz w:val="24"/>
                <w:szCs w:val="24"/>
              </w:rPr>
            </w:pPr>
            <w:r w:rsidRPr="00FE67BD">
              <w:rPr>
                <w:rFonts w:eastAsiaTheme="minorHAnsi"/>
                <w:color w:val="FFFFFF" w:themeColor="background1"/>
                <w:sz w:val="24"/>
                <w:szCs w:val="24"/>
              </w:rPr>
              <w:t>Engagement</w:t>
            </w:r>
          </w:p>
        </w:tc>
        <w:tc>
          <w:tcPr>
            <w:tcW w:w="2788" w:type="dxa"/>
            <w:tcBorders>
              <w:top w:val="nil"/>
              <w:left w:val="single" w:sz="8" w:space="0" w:color="FFFFFF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424242"/>
            <w:vAlign w:val="center"/>
          </w:tcPr>
          <w:p w14:paraId="132D4E3B" w14:textId="7F391644" w:rsidR="00EA114B" w:rsidRPr="00FE67BD" w:rsidRDefault="00EA114B" w:rsidP="00E50FE8">
            <w:pPr>
              <w:spacing w:after="0"/>
              <w:ind w:left="57"/>
              <w:jc w:val="center"/>
              <w:rPr>
                <w:rFonts w:eastAsiaTheme="minorHAnsi"/>
                <w:color w:val="FFFFFF" w:themeColor="background1"/>
                <w:sz w:val="24"/>
                <w:szCs w:val="24"/>
              </w:rPr>
            </w:pPr>
            <w:r w:rsidRPr="00FE67BD">
              <w:rPr>
                <w:rFonts w:eastAsiaTheme="minorHAnsi"/>
                <w:color w:val="FFFFFF" w:themeColor="background1"/>
                <w:sz w:val="24"/>
                <w:szCs w:val="24"/>
              </w:rPr>
              <w:t>Alignment</w:t>
            </w:r>
            <w:r w:rsidR="00B54FB4">
              <w:rPr>
                <w:rFonts w:eastAsiaTheme="minorHAnsi"/>
                <w:color w:val="FFFFFF" w:themeColor="background1"/>
                <w:sz w:val="24"/>
                <w:szCs w:val="24"/>
              </w:rPr>
              <w:t xml:space="preserve"> with</w:t>
            </w:r>
            <w:r w:rsidR="00B54FB4">
              <w:rPr>
                <w:rFonts w:eastAsiaTheme="minorHAnsi"/>
                <w:color w:val="FFFFFF" w:themeColor="background1"/>
                <w:sz w:val="24"/>
                <w:szCs w:val="24"/>
              </w:rPr>
              <w:br/>
              <w:t>quality standard</w:t>
            </w:r>
          </w:p>
        </w:tc>
        <w:tc>
          <w:tcPr>
            <w:tcW w:w="1350" w:type="dxa"/>
            <w:tcBorders>
              <w:top w:val="nil"/>
              <w:left w:val="single" w:sz="8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424242"/>
            <w:vAlign w:val="center"/>
          </w:tcPr>
          <w:p w14:paraId="4C1EE062" w14:textId="77777777" w:rsidR="00EA114B" w:rsidRPr="00FE67BD" w:rsidRDefault="00EA114B" w:rsidP="00D773A5">
            <w:pPr>
              <w:spacing w:after="0"/>
              <w:ind w:left="57"/>
              <w:jc w:val="center"/>
              <w:rPr>
                <w:rFonts w:eastAsiaTheme="minorHAnsi"/>
                <w:color w:val="FFFFFF" w:themeColor="background1"/>
                <w:sz w:val="24"/>
                <w:szCs w:val="24"/>
              </w:rPr>
            </w:pPr>
            <w:r>
              <w:rPr>
                <w:rFonts w:eastAsiaTheme="minorHAnsi"/>
                <w:color w:val="FFFFFF" w:themeColor="background1"/>
                <w:sz w:val="24"/>
                <w:szCs w:val="24"/>
              </w:rPr>
              <w:t>Timeline</w:t>
            </w:r>
          </w:p>
        </w:tc>
        <w:tc>
          <w:tcPr>
            <w:tcW w:w="1710" w:type="dxa"/>
            <w:tcBorders>
              <w:top w:val="nil"/>
              <w:left w:val="single" w:sz="8" w:space="0" w:color="FFFFFF" w:themeColor="background1"/>
              <w:bottom w:val="single" w:sz="4" w:space="0" w:color="FFFFFF" w:themeColor="background1"/>
              <w:right w:val="single" w:sz="8" w:space="0" w:color="424242"/>
            </w:tcBorders>
            <w:shd w:val="clear" w:color="auto" w:fill="424242"/>
            <w:vAlign w:val="center"/>
          </w:tcPr>
          <w:p w14:paraId="5792FD38" w14:textId="77777777" w:rsidR="00EA114B" w:rsidRPr="00FE67BD" w:rsidRDefault="00EA114B" w:rsidP="00D773A5">
            <w:pPr>
              <w:spacing w:after="0"/>
              <w:ind w:left="57"/>
              <w:jc w:val="center"/>
              <w:rPr>
                <w:rFonts w:eastAsiaTheme="minorHAnsi"/>
                <w:color w:val="FFFFFF" w:themeColor="background1"/>
                <w:sz w:val="24"/>
                <w:szCs w:val="24"/>
              </w:rPr>
            </w:pPr>
            <w:r>
              <w:rPr>
                <w:rFonts w:eastAsiaTheme="minorHAnsi"/>
                <w:color w:val="FFFFFF" w:themeColor="background1"/>
                <w:sz w:val="24"/>
                <w:szCs w:val="24"/>
              </w:rPr>
              <w:t>Lead</w:t>
            </w:r>
          </w:p>
        </w:tc>
      </w:tr>
      <w:tr w:rsidR="00EA114B" w:rsidRPr="00FE67BD" w14:paraId="52ED59C9" w14:textId="77777777" w:rsidTr="00E81EAA">
        <w:tc>
          <w:tcPr>
            <w:tcW w:w="2788" w:type="dxa"/>
            <w:tcBorders>
              <w:top w:val="single" w:sz="8" w:space="0" w:color="FFFFFF"/>
              <w:left w:val="single" w:sz="4" w:space="0" w:color="E3E3E3"/>
              <w:bottom w:val="single" w:sz="8" w:space="0" w:color="FFFFFF"/>
              <w:right w:val="single" w:sz="4" w:space="0" w:color="E3E3E3"/>
            </w:tcBorders>
            <w:shd w:val="clear" w:color="auto" w:fill="E3E3E3"/>
            <w:vAlign w:val="center"/>
          </w:tcPr>
          <w:p w14:paraId="277276BC" w14:textId="77777777" w:rsidR="00EA114B" w:rsidRPr="00FE67BD" w:rsidRDefault="00EA114B" w:rsidP="00D773A5">
            <w:pPr>
              <w:suppressAutoHyphens/>
              <w:autoSpaceDE w:val="0"/>
              <w:autoSpaceDN w:val="0"/>
              <w:adjustRightInd w:val="0"/>
              <w:spacing w:after="0" w:line="260" w:lineRule="atLeast"/>
              <w:textAlignment w:val="center"/>
              <w:rPr>
                <w:rFonts w:eastAsiaTheme="minorHAnsi"/>
                <w:b/>
                <w:bCs/>
                <w:color w:val="424242"/>
                <w:sz w:val="20"/>
                <w:szCs w:val="20"/>
                <w:lang w:eastAsia="zh-CN"/>
              </w:rPr>
            </w:pPr>
          </w:p>
          <w:p w14:paraId="6D41C856" w14:textId="77777777" w:rsidR="00EA114B" w:rsidRPr="00FE67BD" w:rsidRDefault="00EA114B" w:rsidP="00D773A5">
            <w:pPr>
              <w:suppressAutoHyphens/>
              <w:autoSpaceDE w:val="0"/>
              <w:autoSpaceDN w:val="0"/>
              <w:adjustRightInd w:val="0"/>
              <w:spacing w:after="0" w:line="260" w:lineRule="atLeast"/>
              <w:textAlignment w:val="center"/>
              <w:rPr>
                <w:rFonts w:eastAsiaTheme="minorHAnsi"/>
                <w:b/>
                <w:bCs/>
                <w:color w:val="424242"/>
                <w:sz w:val="20"/>
                <w:szCs w:val="20"/>
                <w:lang w:eastAsia="zh-CN"/>
              </w:rPr>
            </w:pPr>
          </w:p>
        </w:tc>
        <w:tc>
          <w:tcPr>
            <w:tcW w:w="2788" w:type="dxa"/>
            <w:tcBorders>
              <w:top w:val="single" w:sz="4" w:space="0" w:color="FFFFFF" w:themeColor="background1"/>
              <w:left w:val="single" w:sz="4" w:space="0" w:color="E3E3E3"/>
              <w:bottom w:val="single" w:sz="4" w:space="0" w:color="auto"/>
              <w:right w:val="single" w:sz="4" w:space="0" w:color="auto"/>
            </w:tcBorders>
          </w:tcPr>
          <w:p w14:paraId="0FAF745F" w14:textId="77777777" w:rsidR="00EA114B" w:rsidRPr="00FE67BD" w:rsidRDefault="00EA114B" w:rsidP="00E50FE8">
            <w:pPr>
              <w:pStyle w:val="Bulletsintable"/>
              <w:ind w:left="325"/>
              <w:rPr>
                <w:lang w:eastAsia="zh-CN"/>
              </w:rPr>
            </w:pPr>
          </w:p>
        </w:tc>
        <w:tc>
          <w:tcPr>
            <w:tcW w:w="2788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00DFE" w14:textId="77777777" w:rsidR="00EA114B" w:rsidRPr="00FE67BD" w:rsidRDefault="00EA114B" w:rsidP="00E50FE8">
            <w:pPr>
              <w:pStyle w:val="Bulletsintable"/>
              <w:ind w:left="333"/>
              <w:rPr>
                <w:lang w:eastAsia="zh-CN"/>
              </w:rPr>
            </w:pPr>
          </w:p>
        </w:tc>
        <w:tc>
          <w:tcPr>
            <w:tcW w:w="2788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5ACED" w14:textId="77777777" w:rsidR="00EA114B" w:rsidRPr="00FE67BD" w:rsidRDefault="00EA114B" w:rsidP="00E50FE8">
            <w:pPr>
              <w:pStyle w:val="Bulletsintable"/>
              <w:ind w:left="331"/>
            </w:pPr>
            <w:r w:rsidRPr="00FE67BD">
              <w:t xml:space="preserve"> </w:t>
            </w:r>
          </w:p>
        </w:tc>
        <w:tc>
          <w:tcPr>
            <w:tcW w:w="2788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7F045" w14:textId="77777777" w:rsidR="00EA114B" w:rsidRPr="00FE67BD" w:rsidRDefault="00EA114B" w:rsidP="00E50FE8">
            <w:pPr>
              <w:pStyle w:val="Bulletsintable"/>
              <w:ind w:left="57" w:firstLine="0"/>
              <w:rPr>
                <w:color w:val="424242"/>
                <w:sz w:val="20"/>
                <w:szCs w:val="20"/>
                <w:lang w:eastAsia="zh-CN"/>
              </w:rPr>
            </w:pPr>
          </w:p>
        </w:tc>
        <w:tc>
          <w:tcPr>
            <w:tcW w:w="1350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93751" w14:textId="77777777" w:rsidR="00EA114B" w:rsidRPr="00FE67BD" w:rsidRDefault="00EA114B" w:rsidP="00D773A5"/>
        </w:tc>
        <w:tc>
          <w:tcPr>
            <w:tcW w:w="1710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8" w:space="0" w:color="AAAAAA"/>
            </w:tcBorders>
          </w:tcPr>
          <w:p w14:paraId="725C1DBA" w14:textId="77777777" w:rsidR="00EA114B" w:rsidRPr="00FE67BD" w:rsidRDefault="00EA114B" w:rsidP="00D773A5"/>
        </w:tc>
      </w:tr>
      <w:tr w:rsidR="00EA114B" w14:paraId="26780487" w14:textId="77777777" w:rsidTr="00E81EAA">
        <w:tc>
          <w:tcPr>
            <w:tcW w:w="2788" w:type="dxa"/>
            <w:tcBorders>
              <w:top w:val="single" w:sz="8" w:space="0" w:color="FFFFFF"/>
              <w:left w:val="single" w:sz="4" w:space="0" w:color="E3E3E3"/>
              <w:bottom w:val="single" w:sz="8" w:space="0" w:color="FFFFFF"/>
              <w:right w:val="single" w:sz="4" w:space="0" w:color="E3E3E3"/>
            </w:tcBorders>
            <w:shd w:val="clear" w:color="auto" w:fill="E3E3E3"/>
            <w:vAlign w:val="center"/>
          </w:tcPr>
          <w:p w14:paraId="769A5F8A" w14:textId="77777777" w:rsidR="00EA114B" w:rsidRDefault="00EA114B" w:rsidP="00D773A5">
            <w:pPr>
              <w:suppressAutoHyphens/>
              <w:autoSpaceDE w:val="0"/>
              <w:autoSpaceDN w:val="0"/>
              <w:adjustRightInd w:val="0"/>
              <w:spacing w:after="0" w:line="260" w:lineRule="atLeast"/>
              <w:textAlignment w:val="center"/>
              <w:rPr>
                <w:rFonts w:eastAsiaTheme="minorHAnsi"/>
                <w:b/>
                <w:bCs/>
                <w:color w:val="424242"/>
                <w:sz w:val="20"/>
              </w:rPr>
            </w:pP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E3E3E3"/>
              <w:bottom w:val="single" w:sz="4" w:space="0" w:color="auto"/>
              <w:right w:val="single" w:sz="4" w:space="0" w:color="auto"/>
            </w:tcBorders>
          </w:tcPr>
          <w:p w14:paraId="1B502413" w14:textId="77777777" w:rsidR="00EA114B" w:rsidRDefault="00EA114B" w:rsidP="00E50FE8">
            <w:pPr>
              <w:pStyle w:val="Bulletsintable"/>
              <w:ind w:left="325"/>
            </w:pP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4B8F4" w14:textId="77777777" w:rsidR="00EA114B" w:rsidRDefault="00EA114B" w:rsidP="00E50FE8">
            <w:pPr>
              <w:pStyle w:val="Bulletsintable"/>
              <w:ind w:left="333"/>
            </w:pP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8507E" w14:textId="77777777" w:rsidR="00EA114B" w:rsidRDefault="00EA114B" w:rsidP="00E50FE8">
            <w:pPr>
              <w:pStyle w:val="Bulletsintable"/>
              <w:ind w:left="331"/>
            </w:pP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4C252" w14:textId="77777777" w:rsidR="00EA114B" w:rsidRDefault="00EA114B" w:rsidP="00E50FE8">
            <w:pPr>
              <w:pStyle w:val="Bulletsintable"/>
              <w:ind w:left="57" w:firstLine="0"/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FA7BF" w14:textId="77777777" w:rsidR="00EA114B" w:rsidRDefault="00EA114B" w:rsidP="00D773A5"/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AAAAA"/>
            </w:tcBorders>
          </w:tcPr>
          <w:p w14:paraId="446309B4" w14:textId="77777777" w:rsidR="00EA114B" w:rsidRDefault="00EA114B" w:rsidP="00D773A5"/>
        </w:tc>
      </w:tr>
      <w:tr w:rsidR="00EA114B" w14:paraId="7E16B4B3" w14:textId="77777777" w:rsidTr="00E81EAA">
        <w:tc>
          <w:tcPr>
            <w:tcW w:w="2788" w:type="dxa"/>
            <w:tcBorders>
              <w:top w:val="single" w:sz="8" w:space="0" w:color="FFFFFF"/>
              <w:left w:val="single" w:sz="4" w:space="0" w:color="E3E3E3"/>
              <w:bottom w:val="single" w:sz="8" w:space="0" w:color="FFFFFF"/>
              <w:right w:val="single" w:sz="4" w:space="0" w:color="E3E3E3"/>
            </w:tcBorders>
            <w:shd w:val="clear" w:color="auto" w:fill="E3E3E3"/>
            <w:vAlign w:val="center"/>
          </w:tcPr>
          <w:p w14:paraId="6552631E" w14:textId="77777777" w:rsidR="00EA114B" w:rsidRDefault="00EA114B" w:rsidP="00D773A5">
            <w:pPr>
              <w:suppressAutoHyphens/>
              <w:autoSpaceDE w:val="0"/>
              <w:autoSpaceDN w:val="0"/>
              <w:adjustRightInd w:val="0"/>
              <w:spacing w:after="0" w:line="260" w:lineRule="atLeast"/>
              <w:textAlignment w:val="center"/>
              <w:rPr>
                <w:rFonts w:eastAsiaTheme="minorHAnsi"/>
                <w:b/>
                <w:bCs/>
                <w:color w:val="424242"/>
                <w:sz w:val="20"/>
              </w:rPr>
            </w:pP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E3E3E3"/>
              <w:bottom w:val="single" w:sz="4" w:space="0" w:color="auto"/>
              <w:right w:val="single" w:sz="4" w:space="0" w:color="auto"/>
            </w:tcBorders>
          </w:tcPr>
          <w:p w14:paraId="24B158F5" w14:textId="77777777" w:rsidR="00EA114B" w:rsidRDefault="00EA114B" w:rsidP="00E50FE8">
            <w:pPr>
              <w:pStyle w:val="Bulletsintable"/>
              <w:ind w:left="325"/>
            </w:pP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E676D" w14:textId="77777777" w:rsidR="00EA114B" w:rsidRDefault="00EA114B" w:rsidP="00E50FE8">
            <w:pPr>
              <w:pStyle w:val="Bulletsintable"/>
              <w:ind w:left="333"/>
            </w:pP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291D2" w14:textId="77777777" w:rsidR="00EA114B" w:rsidRDefault="00EA114B" w:rsidP="00E50FE8">
            <w:pPr>
              <w:pStyle w:val="Bulletsintable"/>
              <w:ind w:left="331"/>
            </w:pP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0FB3B" w14:textId="77777777" w:rsidR="00EA114B" w:rsidRDefault="00EA114B" w:rsidP="00E50FE8">
            <w:pPr>
              <w:pStyle w:val="Bulletsintable"/>
              <w:ind w:left="57" w:firstLine="0"/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2ED63" w14:textId="77777777" w:rsidR="00EA114B" w:rsidRDefault="00EA114B" w:rsidP="00D773A5"/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AAAAA"/>
            </w:tcBorders>
          </w:tcPr>
          <w:p w14:paraId="04A9B879" w14:textId="77777777" w:rsidR="00EA114B" w:rsidRDefault="00EA114B" w:rsidP="00D773A5"/>
        </w:tc>
      </w:tr>
    </w:tbl>
    <w:p w14:paraId="5EB1295F" w14:textId="6D2CCB7E" w:rsidR="00FA3237" w:rsidRPr="008D494B" w:rsidRDefault="00FA3237" w:rsidP="00E50FE8">
      <w:pPr>
        <w:rPr>
          <w:lang w:val="en-US"/>
        </w:rPr>
      </w:pPr>
    </w:p>
    <w:sectPr w:rsidR="00FA3237" w:rsidRPr="008D494B" w:rsidSect="0051057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20160" w:h="12240" w:orient="landscape" w:code="5"/>
      <w:pgMar w:top="1218" w:right="1440" w:bottom="1440" w:left="1440" w:header="0" w:footer="86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BF8316" w14:textId="77777777" w:rsidR="00AF7091" w:rsidRDefault="00AF7091" w:rsidP="00E9539F">
      <w:r>
        <w:separator/>
      </w:r>
    </w:p>
  </w:endnote>
  <w:endnote w:type="continuationSeparator" w:id="0">
    <w:p w14:paraId="3BA93693" w14:textId="77777777" w:rsidR="00AF7091" w:rsidRDefault="00AF7091" w:rsidP="00E9539F">
      <w:r>
        <w:continuationSeparator/>
      </w:r>
    </w:p>
  </w:endnote>
  <w:endnote w:type="continuationNotice" w:id="1">
    <w:p w14:paraId="31BC0C63" w14:textId="77777777" w:rsidR="00AF7091" w:rsidRDefault="00AF709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otham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0F9736" w14:textId="77777777" w:rsidR="00C51A72" w:rsidRDefault="00C51A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D4E3A9" w14:textId="60E99730" w:rsidR="008D494B" w:rsidRDefault="00CA5DEF">
    <w:pPr>
      <w:pStyle w:val="Footer"/>
      <w:jc w:val="right"/>
    </w:pPr>
    <w:r w:rsidRPr="002A3539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C59E3E0" wp14:editId="21AEC878">
              <wp:simplePos x="0" y="0"/>
              <wp:positionH relativeFrom="margin">
                <wp:align>left</wp:align>
              </wp:positionH>
              <wp:positionV relativeFrom="paragraph">
                <wp:posOffset>12700</wp:posOffset>
              </wp:positionV>
              <wp:extent cx="2733675" cy="241300"/>
              <wp:effectExtent l="0" t="0" r="9525" b="6350"/>
              <wp:wrapNone/>
              <wp:docPr id="8" name="Text Box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33675" cy="2413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5A17CB2" w14:textId="1A1DBF76" w:rsidR="00CA5DEF" w:rsidRPr="002A3539" w:rsidRDefault="00EA613F" w:rsidP="00CA5DEF"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PROJECT-BASED ACTION PLAN TEMPLAT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C59E3E0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8" type="#_x0000_t202" alt="&quot;&quot;" style="position:absolute;left:0;text-align:left;margin-left:0;margin-top:1pt;width:215.25pt;height:19pt;z-index:25165824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" fillcolor="white [3201]" stroked="f" strokeweight=".5pt">
              <v:textbox>
                <w:txbxContent>
                  <w:p w14:paraId="65A17CB2" w14:textId="1A1DBF76" w:rsidR="00CA5DEF" w:rsidRPr="002A3539" w:rsidRDefault="00EA613F" w:rsidP="00CA5DEF">
                    <w:pPr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PROJECT-BASED ACTION PLAN TEMPLATE</w:t>
                    </w:r>
                  </w:p>
                </w:txbxContent>
              </v:textbox>
              <w10:wrap anchorx="margin"/>
            </v:shape>
          </w:pict>
        </mc:Fallback>
      </mc:AlternateContent>
    </w:r>
    <w:sdt>
      <w:sdtPr>
        <w:id w:val="-24796367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D494B">
          <w:fldChar w:fldCharType="begin"/>
        </w:r>
        <w:r w:rsidR="008D494B">
          <w:instrText xml:space="preserve"> PAGE   \* MERGEFORMAT </w:instrText>
        </w:r>
        <w:r w:rsidR="008D494B">
          <w:fldChar w:fldCharType="separate"/>
        </w:r>
        <w:r w:rsidR="008D494B">
          <w:rPr>
            <w:noProof/>
          </w:rPr>
          <w:t>2</w:t>
        </w:r>
        <w:r w:rsidR="008D494B">
          <w:rPr>
            <w:noProof/>
          </w:rPr>
          <w:fldChar w:fldCharType="end"/>
        </w:r>
      </w:sdtContent>
    </w:sdt>
  </w:p>
  <w:p w14:paraId="1B2EC02F" w14:textId="77777777" w:rsidR="00DD44C0" w:rsidRDefault="00DD44C0" w:rsidP="00E9539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7FED44" w14:textId="7A1345C0" w:rsidR="00CA5DEF" w:rsidRDefault="00BB2246" w:rsidP="00802F3D">
    <w:pPr>
      <w:pStyle w:val="Footer"/>
      <w:tabs>
        <w:tab w:val="clear" w:pos="4680"/>
        <w:tab w:val="clear" w:pos="9360"/>
        <w:tab w:val="left" w:pos="1580"/>
      </w:tabs>
    </w:pPr>
    <w:r w:rsidRPr="002A3539"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5067C6C5" wp14:editId="494D7018">
              <wp:simplePos x="0" y="0"/>
              <wp:positionH relativeFrom="margin">
                <wp:posOffset>0</wp:posOffset>
              </wp:positionH>
              <wp:positionV relativeFrom="paragraph">
                <wp:posOffset>0</wp:posOffset>
              </wp:positionV>
              <wp:extent cx="2733675" cy="241300"/>
              <wp:effectExtent l="0" t="0" r="9525" b="6350"/>
              <wp:wrapNone/>
              <wp:docPr id="1" name="Text Box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33675" cy="2413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236192C" w14:textId="77777777" w:rsidR="00BB2246" w:rsidRPr="002A3539" w:rsidRDefault="00BB2246" w:rsidP="00BB2246"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PROJECT-BASED ACTION PLAN TEMPLAT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067C6C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alt="&quot;&quot;" style="position:absolute;margin-left:0;margin-top:0;width:215.25pt;height:19pt;z-index:25166029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" fillcolor="white [3201]" stroked="f" strokeweight=".5pt">
              <v:textbox>
                <w:txbxContent>
                  <w:p w14:paraId="5236192C" w14:textId="77777777" w:rsidR="00BB2246" w:rsidRPr="002A3539" w:rsidRDefault="00BB2246" w:rsidP="00BB2246">
                    <w:pPr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PROJECT-BASED ACTION PLAN TEMPLATE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0F2CF6" w14:textId="77777777" w:rsidR="00AF7091" w:rsidRDefault="00AF7091" w:rsidP="00E9539F">
      <w:bookmarkStart w:id="0" w:name="_Hlk56174080"/>
      <w:bookmarkEnd w:id="0"/>
      <w:r>
        <w:separator/>
      </w:r>
    </w:p>
  </w:footnote>
  <w:footnote w:type="continuationSeparator" w:id="0">
    <w:p w14:paraId="6A6BC1A6" w14:textId="77777777" w:rsidR="00AF7091" w:rsidRDefault="00AF7091" w:rsidP="00E9539F">
      <w:r>
        <w:continuationSeparator/>
      </w:r>
    </w:p>
  </w:footnote>
  <w:footnote w:type="continuationNotice" w:id="1">
    <w:p w14:paraId="2D21309D" w14:textId="77777777" w:rsidR="00AF7091" w:rsidRDefault="00AF709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ABE8F1" w14:textId="77777777" w:rsidR="00C51A72" w:rsidRDefault="00C51A7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922025" w14:textId="4F315081" w:rsidR="00DD44C0" w:rsidRDefault="00DD44C0" w:rsidP="00E9539F">
    <w:pPr>
      <w:pStyle w:val="Header"/>
    </w:pPr>
  </w:p>
  <w:p w14:paraId="04E814DF" w14:textId="31EA3C02" w:rsidR="00061E4E" w:rsidRPr="002453DF" w:rsidRDefault="00F95E19" w:rsidP="00E9539F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71458825" wp14:editId="0D949539">
          <wp:simplePos x="0" y="0"/>
          <wp:positionH relativeFrom="margin">
            <wp:align>right</wp:align>
          </wp:positionH>
          <wp:positionV relativeFrom="paragraph">
            <wp:posOffset>183515</wp:posOffset>
          </wp:positionV>
          <wp:extent cx="1869440" cy="668655"/>
          <wp:effectExtent l="0" t="0" r="0" b="0"/>
          <wp:wrapTopAndBottom/>
          <wp:docPr id="13" name="Picture 1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" name="Picture 4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99" t="21139" r="15527" b="21113"/>
                  <a:stretch/>
                </pic:blipFill>
                <pic:spPr bwMode="auto">
                  <a:xfrm>
                    <a:off x="0" y="0"/>
                    <a:ext cx="1869440" cy="6686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06D38" w:rsidRPr="006A175D">
      <w:rPr>
        <w:noProof/>
      </w:rPr>
      <w:drawing>
        <wp:anchor distT="0" distB="0" distL="114300" distR="114300" simplePos="0" relativeHeight="251658243" behindDoc="0" locked="0" layoutInCell="1" allowOverlap="1" wp14:anchorId="6E41C624" wp14:editId="63C23B7A">
          <wp:simplePos x="0" y="0"/>
          <wp:positionH relativeFrom="margin">
            <wp:posOffset>-139700</wp:posOffset>
          </wp:positionH>
          <wp:positionV relativeFrom="paragraph">
            <wp:posOffset>156845</wp:posOffset>
          </wp:positionV>
          <wp:extent cx="1239520" cy="619760"/>
          <wp:effectExtent l="0" t="0" r="0" b="8890"/>
          <wp:wrapNone/>
          <wp:docPr id="14" name="Picture 1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952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06D38" w:rsidRPr="006A175D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CA5FC23" wp14:editId="182D6CAC">
              <wp:simplePos x="0" y="0"/>
              <wp:positionH relativeFrom="column">
                <wp:posOffset>819785</wp:posOffset>
              </wp:positionH>
              <wp:positionV relativeFrom="paragraph">
                <wp:posOffset>437515</wp:posOffset>
              </wp:positionV>
              <wp:extent cx="2733675" cy="415925"/>
              <wp:effectExtent l="0" t="0" r="9525" b="3175"/>
              <wp:wrapNone/>
              <wp:docPr id="7" name="Text Box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33675" cy="4159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5DC49C8" w14:textId="77777777" w:rsidR="006A175D" w:rsidRPr="00206D38" w:rsidRDefault="006A175D" w:rsidP="006A175D">
                          <w:pPr>
                            <w:rPr>
                              <w:sz w:val="18"/>
                              <w:szCs w:val="18"/>
                            </w:rPr>
                          </w:pPr>
                          <w:r w:rsidRPr="00206D38">
                            <w:rPr>
                              <w:sz w:val="18"/>
                              <w:szCs w:val="18"/>
                            </w:rPr>
                            <w:t xml:space="preserve">QUALITY STANDARDS FOR </w:t>
                          </w:r>
                          <w:r w:rsidRPr="00206D38">
                            <w:rPr>
                              <w:sz w:val="18"/>
                              <w:szCs w:val="18"/>
                            </w:rPr>
                            <w:br/>
                            <w:t>YOUTH AND FAMILY ENGAGEMEN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CA5FC23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7" type="#_x0000_t202" alt="&quot;&quot;" style="position:absolute;margin-left:64.55pt;margin-top:34.45pt;width:215.25pt;height:32.75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" fillcolor="white [3201]" stroked="f" strokeweight=".5pt">
              <v:textbox>
                <w:txbxContent>
                  <w:p w14:paraId="45DC49C8" w14:textId="77777777" w:rsidR="006A175D" w:rsidRPr="00206D38" w:rsidRDefault="006A175D" w:rsidP="006A175D">
                    <w:pPr>
                      <w:rPr>
                        <w:sz w:val="18"/>
                        <w:szCs w:val="18"/>
                      </w:rPr>
                    </w:pPr>
                    <w:r w:rsidRPr="00206D38">
                      <w:rPr>
                        <w:sz w:val="18"/>
                        <w:szCs w:val="18"/>
                      </w:rPr>
                      <w:t xml:space="preserve">QUALITY STANDARDS FOR </w:t>
                    </w:r>
                    <w:r w:rsidRPr="00206D38">
                      <w:rPr>
                        <w:sz w:val="18"/>
                        <w:szCs w:val="18"/>
                      </w:rPr>
                      <w:br/>
                      <w:t>YOUTH AND FAMILY ENGAGEMENT</w:t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101532" w14:textId="5C499497" w:rsidR="00DD44C0" w:rsidRDefault="00206D38" w:rsidP="00C51A72">
    <w:pPr>
      <w:pStyle w:val="Header"/>
      <w:spacing w:before="240"/>
      <w:ind w:firstLine="1440"/>
    </w:pPr>
    <w:r w:rsidRPr="00561B6F">
      <w:rPr>
        <w:noProof/>
      </w:rPr>
      <w:drawing>
        <wp:anchor distT="0" distB="0" distL="114300" distR="114300" simplePos="0" relativeHeight="251658245" behindDoc="0" locked="0" layoutInCell="1" allowOverlap="1" wp14:anchorId="4ACBC62C" wp14:editId="5FB4C928">
          <wp:simplePos x="0" y="0"/>
          <wp:positionH relativeFrom="column">
            <wp:posOffset>0</wp:posOffset>
          </wp:positionH>
          <wp:positionV relativeFrom="paragraph">
            <wp:posOffset>219075</wp:posOffset>
          </wp:positionV>
          <wp:extent cx="1494000" cy="745200"/>
          <wp:effectExtent l="0" t="0" r="0" b="0"/>
          <wp:wrapNone/>
          <wp:docPr id="15" name="Picture 1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4000" cy="745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D6C6A">
      <w:rPr>
        <w:sz w:val="20"/>
      </w:rPr>
      <w:t xml:space="preserve">      </w:t>
    </w:r>
    <w:r w:rsidRPr="00561B6F">
      <w:rPr>
        <w:noProof/>
      </w:rPr>
      <mc:AlternateContent>
        <mc:Choice Requires="wps">
          <w:drawing>
            <wp:inline distT="0" distB="0" distL="0" distR="0" wp14:anchorId="33466311" wp14:editId="7ED82015">
              <wp:extent cx="2409825" cy="415925"/>
              <wp:effectExtent l="0" t="0" r="9525" b="3175"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09825" cy="4159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0A6A98FA" w14:textId="77777777" w:rsidR="00561B6F" w:rsidRPr="005B3677" w:rsidRDefault="00561B6F" w:rsidP="00561B6F">
                          <w:pPr>
                            <w:rPr>
                              <w:sz w:val="20"/>
                            </w:rPr>
                          </w:pPr>
                          <w:r w:rsidRPr="005B3677">
                            <w:rPr>
                              <w:sz w:val="20"/>
                            </w:rPr>
                            <w:t xml:space="preserve">QUALITY STANDARDS FOR </w:t>
                          </w:r>
                          <w:r w:rsidRPr="005B3677">
                            <w:rPr>
                              <w:sz w:val="20"/>
                            </w:rPr>
                            <w:br/>
                            <w:t>YOUTH AND FAMILY ENGAGEMEN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3346631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width:189.75pt;height:3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" fillcolor="white [3201]" stroked="f" strokeweight=".5pt">
              <v:textbox>
                <w:txbxContent>
                  <w:p w14:paraId="0A6A98FA" w14:textId="77777777" w:rsidR="00561B6F" w:rsidRPr="005B3677" w:rsidRDefault="00561B6F" w:rsidP="00561B6F">
                    <w:pPr>
                      <w:rPr>
                        <w:sz w:val="20"/>
                      </w:rPr>
                    </w:pPr>
                    <w:r w:rsidRPr="005B3677">
                      <w:rPr>
                        <w:sz w:val="20"/>
                      </w:rPr>
                      <w:t xml:space="preserve">QUALITY STANDARDS FOR </w:t>
                    </w:r>
                    <w:r w:rsidRPr="005B3677">
                      <w:rPr>
                        <w:sz w:val="20"/>
                      </w:rPr>
                      <w:br/>
                      <w:t>YOUTH AND FAMILY ENGAGEMENT</w:t>
                    </w:r>
                  </w:p>
                </w:txbxContent>
              </v:textbox>
              <w10:anchorlock/>
            </v:shape>
          </w:pict>
        </mc:Fallback>
      </mc:AlternateContent>
    </w:r>
    <w:r w:rsidR="00B40E54">
      <w:rPr>
        <w:sz w:val="20"/>
      </w:rPr>
      <w:tab/>
    </w:r>
    <w:r w:rsidR="00D771C0">
      <w:rPr>
        <w:sz w:val="20"/>
      </w:rPr>
      <w:tab/>
    </w:r>
    <w:r w:rsidR="00D771C0">
      <w:rPr>
        <w:sz w:val="20"/>
      </w:rPr>
      <w:tab/>
    </w:r>
    <w:r w:rsidR="00D771C0">
      <w:rPr>
        <w:sz w:val="20"/>
      </w:rPr>
      <w:tab/>
    </w:r>
    <w:r w:rsidR="00AD6C6A">
      <w:rPr>
        <w:sz w:val="20"/>
      </w:rPr>
      <w:tab/>
    </w:r>
    <w:r w:rsidR="00D771C0">
      <w:rPr>
        <w:sz w:val="20"/>
      </w:rPr>
      <w:tab/>
    </w:r>
    <w:r w:rsidR="00B40E54" w:rsidRPr="00561B6F">
      <w:rPr>
        <w:noProof/>
      </w:rPr>
      <w:drawing>
        <wp:inline distT="0" distB="0" distL="0" distR="0" wp14:anchorId="07837F56" wp14:editId="5AB8B885">
          <wp:extent cx="2365200" cy="846000"/>
          <wp:effectExtent l="0" t="0" r="0" b="0"/>
          <wp:docPr id="16" name="Picture 16" descr="Logo for the Ontario Centre of Excellence for Child and Youth Mental Healt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 for the Ontario Centre of Excellence for Child and Youth Mental Health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99" t="21139" r="15527" b="21113"/>
                  <a:stretch/>
                </pic:blipFill>
                <pic:spPr bwMode="auto">
                  <a:xfrm>
                    <a:off x="0" y="0"/>
                    <a:ext cx="2365200" cy="846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07605A">
      <w:tab/>
    </w:r>
    <w:r w:rsidR="00722725">
      <w:tab/>
    </w:r>
    <w:r w:rsidR="00FB174B">
      <w:t xml:space="preserve"> </w:t>
    </w:r>
    <w:r w:rsidR="0007605A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FF6F91"/>
    <w:multiLevelType w:val="hybridMultilevel"/>
    <w:tmpl w:val="D3F86390"/>
    <w:lvl w:ilvl="0" w:tplc="3FF4CCA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9A44C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72C14C9"/>
    <w:multiLevelType w:val="hybridMultilevel"/>
    <w:tmpl w:val="A33A742C"/>
    <w:lvl w:ilvl="0" w:tplc="28BE6736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  <w:color w:val="E9A44C"/>
        <w:sz w:val="1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F716E24"/>
    <w:multiLevelType w:val="hybridMultilevel"/>
    <w:tmpl w:val="5364BB0E"/>
    <w:lvl w:ilvl="0" w:tplc="BF3E3780">
      <w:start w:val="1"/>
      <w:numFmt w:val="bullet"/>
      <w:pStyle w:val="Bulletsintable"/>
      <w:lvlText w:val=""/>
      <w:lvlJc w:val="left"/>
      <w:pPr>
        <w:ind w:left="864" w:hanging="360"/>
      </w:pPr>
      <w:rPr>
        <w:rFonts w:ascii="Symbol" w:hAnsi="Symbol" w:hint="default"/>
        <w:color w:val="ED7D31" w:themeColor="accent2"/>
        <w:sz w:val="16"/>
      </w:rPr>
    </w:lvl>
    <w:lvl w:ilvl="1" w:tplc="1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3" w15:restartNumberingAfterBreak="0">
    <w:nsid w:val="56647991"/>
    <w:multiLevelType w:val="hybridMultilevel"/>
    <w:tmpl w:val="F098AF1C"/>
    <w:lvl w:ilvl="0" w:tplc="3FF4CCAA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  <w:color w:val="E9A44C"/>
        <w:sz w:val="16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4" w15:restartNumberingAfterBreak="0">
    <w:nsid w:val="7B2F1A55"/>
    <w:multiLevelType w:val="hybridMultilevel"/>
    <w:tmpl w:val="A4DC06D6"/>
    <w:lvl w:ilvl="0" w:tplc="3FF4CC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9A44C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activeWritingStyle w:appName="MSWord" w:lang="en-US" w:vendorID="64" w:dllVersion="4096" w:nlCheck="1" w:checkStyle="0"/>
  <w:activeWritingStyle w:appName="MSWord" w:lang="fr-CA" w:vendorID="64" w:dllVersion="4096" w:nlCheck="1" w:checkStyle="0"/>
  <w:activeWritingStyle w:appName="MSWord" w:lang="en-CA" w:vendorID="64" w:dllVersion="4096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fr-CA" w:vendorID="64" w:dllVersion="0" w:nlCheck="1" w:checkStyle="0"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2MDextDQ2N7e0MDRU0lEKTi0uzszPAykwrgUAZHKYiiwAAAA="/>
  </w:docVars>
  <w:rsids>
    <w:rsidRoot w:val="00E132FE"/>
    <w:rsid w:val="00002705"/>
    <w:rsid w:val="00020B11"/>
    <w:rsid w:val="0002256A"/>
    <w:rsid w:val="00035E01"/>
    <w:rsid w:val="00061E4E"/>
    <w:rsid w:val="0007605A"/>
    <w:rsid w:val="00090162"/>
    <w:rsid w:val="000914B5"/>
    <w:rsid w:val="000968FA"/>
    <w:rsid w:val="000A7937"/>
    <w:rsid w:val="000C0F35"/>
    <w:rsid w:val="000D2ECD"/>
    <w:rsid w:val="000D3D60"/>
    <w:rsid w:val="000D5ABB"/>
    <w:rsid w:val="000E0331"/>
    <w:rsid w:val="000F7ED2"/>
    <w:rsid w:val="0010429D"/>
    <w:rsid w:val="00105BB1"/>
    <w:rsid w:val="00122F36"/>
    <w:rsid w:val="0013566C"/>
    <w:rsid w:val="00140829"/>
    <w:rsid w:val="00161E76"/>
    <w:rsid w:val="0017124E"/>
    <w:rsid w:val="00177F9A"/>
    <w:rsid w:val="001A3624"/>
    <w:rsid w:val="001B223C"/>
    <w:rsid w:val="001D0ED7"/>
    <w:rsid w:val="001D71B7"/>
    <w:rsid w:val="001E5040"/>
    <w:rsid w:val="001F689C"/>
    <w:rsid w:val="00206D38"/>
    <w:rsid w:val="0021094F"/>
    <w:rsid w:val="002164AF"/>
    <w:rsid w:val="002453DF"/>
    <w:rsid w:val="00254601"/>
    <w:rsid w:val="00272DDF"/>
    <w:rsid w:val="00274769"/>
    <w:rsid w:val="0027775D"/>
    <w:rsid w:val="00284FF4"/>
    <w:rsid w:val="00287D14"/>
    <w:rsid w:val="002B31FE"/>
    <w:rsid w:val="002C1C67"/>
    <w:rsid w:val="002C32EC"/>
    <w:rsid w:val="002D16F4"/>
    <w:rsid w:val="002D6391"/>
    <w:rsid w:val="00371BEB"/>
    <w:rsid w:val="003854E4"/>
    <w:rsid w:val="00397250"/>
    <w:rsid w:val="003A45D8"/>
    <w:rsid w:val="003C48AF"/>
    <w:rsid w:val="003F0623"/>
    <w:rsid w:val="003F43C8"/>
    <w:rsid w:val="003F4C0F"/>
    <w:rsid w:val="00400106"/>
    <w:rsid w:val="0040732B"/>
    <w:rsid w:val="00407A37"/>
    <w:rsid w:val="00441D34"/>
    <w:rsid w:val="00464582"/>
    <w:rsid w:val="00474D1D"/>
    <w:rsid w:val="00485658"/>
    <w:rsid w:val="004A24A0"/>
    <w:rsid w:val="004B7733"/>
    <w:rsid w:val="004E4359"/>
    <w:rsid w:val="004F3082"/>
    <w:rsid w:val="004F6C4E"/>
    <w:rsid w:val="00510570"/>
    <w:rsid w:val="005123B3"/>
    <w:rsid w:val="0054068F"/>
    <w:rsid w:val="00544E34"/>
    <w:rsid w:val="00561B6F"/>
    <w:rsid w:val="00574C10"/>
    <w:rsid w:val="00585368"/>
    <w:rsid w:val="005A0728"/>
    <w:rsid w:val="005A2AD3"/>
    <w:rsid w:val="00611A78"/>
    <w:rsid w:val="00612518"/>
    <w:rsid w:val="006216CD"/>
    <w:rsid w:val="0065311C"/>
    <w:rsid w:val="00653CCE"/>
    <w:rsid w:val="0067093C"/>
    <w:rsid w:val="00677929"/>
    <w:rsid w:val="00685E2C"/>
    <w:rsid w:val="00693E8B"/>
    <w:rsid w:val="006A175D"/>
    <w:rsid w:val="006A6C9F"/>
    <w:rsid w:val="006D17F4"/>
    <w:rsid w:val="006F4B07"/>
    <w:rsid w:val="00712AF9"/>
    <w:rsid w:val="00722725"/>
    <w:rsid w:val="00744BE2"/>
    <w:rsid w:val="00747266"/>
    <w:rsid w:val="00756297"/>
    <w:rsid w:val="00757A7D"/>
    <w:rsid w:val="0076514B"/>
    <w:rsid w:val="00766EF8"/>
    <w:rsid w:val="00772736"/>
    <w:rsid w:val="00784619"/>
    <w:rsid w:val="00787E1D"/>
    <w:rsid w:val="007B452B"/>
    <w:rsid w:val="007E7CBF"/>
    <w:rsid w:val="00802691"/>
    <w:rsid w:val="00802F3D"/>
    <w:rsid w:val="00807BAE"/>
    <w:rsid w:val="008111D7"/>
    <w:rsid w:val="008203A5"/>
    <w:rsid w:val="008628B2"/>
    <w:rsid w:val="00871418"/>
    <w:rsid w:val="008A59BC"/>
    <w:rsid w:val="008B5134"/>
    <w:rsid w:val="008D494B"/>
    <w:rsid w:val="008F083B"/>
    <w:rsid w:val="008F5E89"/>
    <w:rsid w:val="00995DBA"/>
    <w:rsid w:val="009A3568"/>
    <w:rsid w:val="009B37C8"/>
    <w:rsid w:val="009C7592"/>
    <w:rsid w:val="009F10A0"/>
    <w:rsid w:val="00A16351"/>
    <w:rsid w:val="00A532E2"/>
    <w:rsid w:val="00A64B5F"/>
    <w:rsid w:val="00A8138B"/>
    <w:rsid w:val="00A9008B"/>
    <w:rsid w:val="00AA6D75"/>
    <w:rsid w:val="00AC48B2"/>
    <w:rsid w:val="00AD6C6A"/>
    <w:rsid w:val="00AE4E3F"/>
    <w:rsid w:val="00AF7091"/>
    <w:rsid w:val="00B03B31"/>
    <w:rsid w:val="00B1101D"/>
    <w:rsid w:val="00B2420E"/>
    <w:rsid w:val="00B40E54"/>
    <w:rsid w:val="00B42C5D"/>
    <w:rsid w:val="00B47829"/>
    <w:rsid w:val="00B538D0"/>
    <w:rsid w:val="00B54FB4"/>
    <w:rsid w:val="00BB062C"/>
    <w:rsid w:val="00BB2246"/>
    <w:rsid w:val="00BB2F39"/>
    <w:rsid w:val="00BC1220"/>
    <w:rsid w:val="00BC326B"/>
    <w:rsid w:val="00BD5316"/>
    <w:rsid w:val="00C35F34"/>
    <w:rsid w:val="00C51A72"/>
    <w:rsid w:val="00C5672D"/>
    <w:rsid w:val="00C61E19"/>
    <w:rsid w:val="00C74611"/>
    <w:rsid w:val="00C85E58"/>
    <w:rsid w:val="00C86684"/>
    <w:rsid w:val="00C92D51"/>
    <w:rsid w:val="00CA5DEF"/>
    <w:rsid w:val="00CB6491"/>
    <w:rsid w:val="00CC6514"/>
    <w:rsid w:val="00CE4BCB"/>
    <w:rsid w:val="00CF7F6E"/>
    <w:rsid w:val="00D27A4A"/>
    <w:rsid w:val="00D3109E"/>
    <w:rsid w:val="00D55B49"/>
    <w:rsid w:val="00D666B2"/>
    <w:rsid w:val="00D771C0"/>
    <w:rsid w:val="00D773A5"/>
    <w:rsid w:val="00D805D4"/>
    <w:rsid w:val="00D91230"/>
    <w:rsid w:val="00D95FF7"/>
    <w:rsid w:val="00DA6B41"/>
    <w:rsid w:val="00DD44C0"/>
    <w:rsid w:val="00DF7F9F"/>
    <w:rsid w:val="00E0524B"/>
    <w:rsid w:val="00E10B61"/>
    <w:rsid w:val="00E12BDA"/>
    <w:rsid w:val="00E132FE"/>
    <w:rsid w:val="00E1763B"/>
    <w:rsid w:val="00E44BF5"/>
    <w:rsid w:val="00E50FE8"/>
    <w:rsid w:val="00E64055"/>
    <w:rsid w:val="00E76520"/>
    <w:rsid w:val="00E81EAA"/>
    <w:rsid w:val="00E9539F"/>
    <w:rsid w:val="00E97785"/>
    <w:rsid w:val="00EA114B"/>
    <w:rsid w:val="00EA613F"/>
    <w:rsid w:val="00EA6271"/>
    <w:rsid w:val="00ED57BD"/>
    <w:rsid w:val="00F16E5E"/>
    <w:rsid w:val="00F176F7"/>
    <w:rsid w:val="00F21BBA"/>
    <w:rsid w:val="00F23CD5"/>
    <w:rsid w:val="00F538BE"/>
    <w:rsid w:val="00F95E19"/>
    <w:rsid w:val="00FA1D05"/>
    <w:rsid w:val="00FA3237"/>
    <w:rsid w:val="00FB174B"/>
    <w:rsid w:val="00FC3530"/>
    <w:rsid w:val="00FD03AD"/>
    <w:rsid w:val="00FD0AA0"/>
    <w:rsid w:val="00FD7B72"/>
    <w:rsid w:val="00FE4BF9"/>
    <w:rsid w:val="00FE6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A1B487"/>
  <w15:chartTrackingRefBased/>
  <w15:docId w15:val="{6553980C-8B8F-4115-BC95-B143ACC30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4769"/>
    <w:pPr>
      <w:spacing w:after="120" w:line="276" w:lineRule="auto"/>
    </w:pPr>
    <w:rPr>
      <w:rFonts w:ascii="Arial" w:eastAsia="Times New Roman" w:hAnsi="Arial" w:cs="Arial"/>
      <w:color w:val="565A5C"/>
      <w:sz w:val="22"/>
    </w:rPr>
  </w:style>
  <w:style w:type="paragraph" w:styleId="Heading1">
    <w:name w:val="heading 1"/>
    <w:basedOn w:val="Title"/>
    <w:next w:val="Normal"/>
    <w:link w:val="Heading1Char"/>
    <w:uiPriority w:val="9"/>
    <w:qFormat/>
    <w:rsid w:val="003A45D8"/>
    <w:pPr>
      <w:spacing w:before="240" w:after="240"/>
      <w:contextualSpacing w:val="0"/>
      <w:outlineLvl w:val="0"/>
    </w:pPr>
    <w:rPr>
      <w:rFonts w:ascii="Arial" w:hAnsi="Arial" w:cs="Arial"/>
      <w:b/>
      <w:bCs/>
      <w:caps/>
      <w:noProof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57BD"/>
    <w:pPr>
      <w:spacing w:before="240" w:after="240"/>
      <w:outlineLvl w:val="1"/>
    </w:pPr>
    <w:rPr>
      <w:color w:val="C37818"/>
      <w:sz w:val="36"/>
      <w:szCs w:val="3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A114B"/>
    <w:pPr>
      <w:spacing w:before="160" w:after="60"/>
      <w:outlineLvl w:val="2"/>
    </w:pPr>
    <w:rPr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B31FE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1E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1E4E"/>
  </w:style>
  <w:style w:type="paragraph" w:styleId="Footer">
    <w:name w:val="footer"/>
    <w:basedOn w:val="Normal"/>
    <w:link w:val="FooterChar"/>
    <w:uiPriority w:val="99"/>
    <w:unhideWhenUsed/>
    <w:rsid w:val="00061E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1E4E"/>
  </w:style>
  <w:style w:type="paragraph" w:styleId="BalloonText">
    <w:name w:val="Balloon Text"/>
    <w:basedOn w:val="Normal"/>
    <w:link w:val="BalloonTextChar"/>
    <w:uiPriority w:val="99"/>
    <w:semiHidden/>
    <w:unhideWhenUsed/>
    <w:rsid w:val="00061E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61E4E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DD44C0"/>
    <w:rPr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FB174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1D0ED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0ED7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ED57BD"/>
    <w:rPr>
      <w:rFonts w:ascii="Arial" w:eastAsia="Times New Roman" w:hAnsi="Arial" w:cs="Arial"/>
      <w:color w:val="C37818"/>
      <w:sz w:val="36"/>
      <w:szCs w:val="34"/>
    </w:rPr>
  </w:style>
  <w:style w:type="paragraph" w:styleId="ListParagraph">
    <w:name w:val="List Paragraph"/>
    <w:basedOn w:val="Normal"/>
    <w:link w:val="ListParagraphChar"/>
    <w:uiPriority w:val="34"/>
    <w:qFormat/>
    <w:rsid w:val="00FD7B72"/>
    <w:pPr>
      <w:numPr>
        <w:numId w:val="4"/>
      </w:numPr>
      <w:spacing w:line="240" w:lineRule="auto"/>
      <w:ind w:left="720"/>
    </w:pPr>
    <w:rPr>
      <w:rFonts w:eastAsiaTheme="minorHAnsi" w:cstheme="minorBidi"/>
    </w:rPr>
  </w:style>
  <w:style w:type="character" w:customStyle="1" w:styleId="Heading1Char">
    <w:name w:val="Heading 1 Char"/>
    <w:basedOn w:val="DefaultParagraphFont"/>
    <w:link w:val="Heading1"/>
    <w:uiPriority w:val="9"/>
    <w:rsid w:val="003A45D8"/>
    <w:rPr>
      <w:rFonts w:ascii="Arial" w:eastAsiaTheme="majorEastAsia" w:hAnsi="Arial" w:cs="Arial"/>
      <w:b/>
      <w:bCs/>
      <w:caps/>
      <w:noProof/>
      <w:color w:val="565A5C"/>
      <w:spacing w:val="-10"/>
      <w:kern w:val="28"/>
      <w:sz w:val="44"/>
      <w:szCs w:val="44"/>
      <w:shd w:val="clear" w:color="auto" w:fill="FFFFFF"/>
    </w:rPr>
  </w:style>
  <w:style w:type="table" w:styleId="TableGrid">
    <w:name w:val="Table Grid"/>
    <w:basedOn w:val="TableNormal"/>
    <w:uiPriority w:val="39"/>
    <w:rsid w:val="00140829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CopyGreyTables">
    <w:name w:val="Body Copy (Grey:Tables)"/>
    <w:basedOn w:val="Normal"/>
    <w:uiPriority w:val="99"/>
    <w:rsid w:val="00090162"/>
    <w:pPr>
      <w:suppressAutoHyphens/>
      <w:autoSpaceDE w:val="0"/>
      <w:autoSpaceDN w:val="0"/>
      <w:adjustRightInd w:val="0"/>
      <w:spacing w:after="90" w:line="260" w:lineRule="atLeast"/>
      <w:textAlignment w:val="center"/>
    </w:pPr>
    <w:rPr>
      <w:rFonts w:ascii="Gotham" w:hAnsi="Gotham" w:cs="Gotham"/>
      <w:sz w:val="18"/>
      <w:szCs w:val="18"/>
    </w:rPr>
  </w:style>
  <w:style w:type="paragraph" w:customStyle="1" w:styleId="BulletListGreyTables">
    <w:name w:val="Bullet List (Grey:Tables)"/>
    <w:basedOn w:val="Normal"/>
    <w:uiPriority w:val="99"/>
    <w:rsid w:val="00090162"/>
    <w:pPr>
      <w:tabs>
        <w:tab w:val="left" w:pos="220"/>
        <w:tab w:val="left" w:pos="400"/>
      </w:tabs>
      <w:suppressAutoHyphens/>
      <w:autoSpaceDE w:val="0"/>
      <w:autoSpaceDN w:val="0"/>
      <w:adjustRightInd w:val="0"/>
      <w:spacing w:after="0" w:line="280" w:lineRule="atLeast"/>
      <w:textAlignment w:val="center"/>
    </w:pPr>
    <w:rPr>
      <w:rFonts w:ascii="Gotham" w:hAnsi="Gotham" w:cs="Gotham"/>
      <w:sz w:val="18"/>
      <w:szCs w:val="18"/>
    </w:rPr>
  </w:style>
  <w:style w:type="paragraph" w:customStyle="1" w:styleId="BulletListlastGreyTables">
    <w:name w:val="Bullet List last (Grey:Tables)"/>
    <w:basedOn w:val="Normal"/>
    <w:uiPriority w:val="99"/>
    <w:rsid w:val="00090162"/>
    <w:pPr>
      <w:tabs>
        <w:tab w:val="left" w:pos="220"/>
        <w:tab w:val="left" w:pos="400"/>
      </w:tabs>
      <w:suppressAutoHyphens/>
      <w:autoSpaceDE w:val="0"/>
      <w:autoSpaceDN w:val="0"/>
      <w:adjustRightInd w:val="0"/>
      <w:spacing w:after="180" w:line="280" w:lineRule="atLeast"/>
      <w:textAlignment w:val="center"/>
    </w:pPr>
    <w:rPr>
      <w:rFonts w:ascii="Gotham" w:hAnsi="Gotham" w:cs="Gotham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A114B"/>
    <w:rPr>
      <w:rFonts w:ascii="Arial" w:eastAsia="Times New Roman" w:hAnsi="Arial" w:cs="Arial"/>
      <w:b/>
      <w:bCs/>
      <w:color w:val="565A5C"/>
      <w:sz w:val="26"/>
      <w:szCs w:val="26"/>
      <w:shd w:val="clear" w:color="auto" w:fill="FFFFFF"/>
    </w:rPr>
  </w:style>
  <w:style w:type="character" w:customStyle="1" w:styleId="Heading4Char">
    <w:name w:val="Heading 4 Char"/>
    <w:basedOn w:val="DefaultParagraphFont"/>
    <w:link w:val="Heading4"/>
    <w:uiPriority w:val="9"/>
    <w:rsid w:val="002B31FE"/>
    <w:rPr>
      <w:rFonts w:ascii="Arial" w:eastAsiaTheme="majorEastAsia" w:hAnsi="Arial" w:cstheme="majorBidi"/>
      <w:i/>
      <w:iCs/>
      <w:color w:val="565A5C"/>
      <w:sz w:val="22"/>
      <w:shd w:val="clear" w:color="auto" w:fill="FFFFFF"/>
    </w:rPr>
  </w:style>
  <w:style w:type="paragraph" w:styleId="CommentText">
    <w:name w:val="annotation text"/>
    <w:basedOn w:val="Normal"/>
    <w:link w:val="CommentTextChar"/>
    <w:uiPriority w:val="99"/>
    <w:unhideWhenUsed/>
    <w:rsid w:val="00FD7B72"/>
    <w:pPr>
      <w:spacing w:after="160" w:line="240" w:lineRule="auto"/>
    </w:pPr>
    <w:rPr>
      <w:rFonts w:asciiTheme="minorHAnsi" w:eastAsiaTheme="minorHAnsi" w:hAnsiTheme="minorHAnsi" w:cstheme="minorBidi"/>
      <w:color w:val="auto"/>
      <w:sz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D7B72"/>
    <w:rPr>
      <w:rFonts w:asciiTheme="minorHAnsi" w:eastAsiaTheme="minorHAnsi" w:hAnsiTheme="minorHAnsi" w:cstheme="minorBidi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D7B72"/>
    <w:rPr>
      <w:sz w:val="16"/>
      <w:szCs w:val="16"/>
    </w:rPr>
  </w:style>
  <w:style w:type="paragraph" w:styleId="NoSpacing">
    <w:name w:val="No Spacing"/>
    <w:uiPriority w:val="1"/>
    <w:qFormat/>
    <w:rsid w:val="00FD7B72"/>
    <w:pPr>
      <w:shd w:val="clear" w:color="auto" w:fill="FFFFFF"/>
    </w:pPr>
    <w:rPr>
      <w:rFonts w:ascii="Arial" w:eastAsia="Times New Roman" w:hAnsi="Arial" w:cs="Arial"/>
      <w:color w:val="565A5C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7ED2"/>
    <w:pPr>
      <w:shd w:val="clear" w:color="auto" w:fill="FFFFFF"/>
      <w:spacing w:after="120"/>
    </w:pPr>
    <w:rPr>
      <w:rFonts w:ascii="Arial" w:eastAsia="Times New Roman" w:hAnsi="Arial" w:cs="Arial"/>
      <w:b/>
      <w:bCs/>
      <w:color w:val="565A5C"/>
      <w:lang w:val="en-CA"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7ED2"/>
    <w:rPr>
      <w:rFonts w:ascii="Arial" w:eastAsia="Times New Roman" w:hAnsi="Arial" w:cs="Arial"/>
      <w:b/>
      <w:bCs/>
      <w:color w:val="565A5C"/>
      <w:shd w:val="clear" w:color="auto" w:fill="FFFFFF"/>
      <w:lang w:val="en-US" w:eastAsia="en-US"/>
    </w:rPr>
  </w:style>
  <w:style w:type="paragraph" w:customStyle="1" w:styleId="Normalintable">
    <w:name w:val="Normal in table"/>
    <w:basedOn w:val="Normal"/>
    <w:link w:val="NormalintableChar"/>
    <w:qFormat/>
    <w:rsid w:val="00FE67BD"/>
    <w:pPr>
      <w:suppressAutoHyphens/>
      <w:autoSpaceDE w:val="0"/>
      <w:autoSpaceDN w:val="0"/>
      <w:adjustRightInd w:val="0"/>
      <w:spacing w:before="120" w:after="0"/>
      <w:ind w:left="144" w:right="115"/>
      <w:textAlignment w:val="center"/>
    </w:pPr>
    <w:rPr>
      <w:rFonts w:eastAsiaTheme="minorHAnsi"/>
      <w:color w:val="424242"/>
      <w:sz w:val="20"/>
      <w:lang w:val="fr-CA"/>
    </w:rPr>
  </w:style>
  <w:style w:type="table" w:customStyle="1" w:styleId="TableGrid1">
    <w:name w:val="Table Grid1"/>
    <w:basedOn w:val="TableNormal"/>
    <w:next w:val="TableGrid"/>
    <w:uiPriority w:val="39"/>
    <w:rsid w:val="00FE67BD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intableChar">
    <w:name w:val="Normal in table Char"/>
    <w:basedOn w:val="DefaultParagraphFont"/>
    <w:link w:val="Normalintable"/>
    <w:rsid w:val="00FE67BD"/>
    <w:rPr>
      <w:rFonts w:ascii="Arial" w:eastAsiaTheme="minorHAnsi" w:hAnsi="Arial" w:cs="Arial"/>
      <w:color w:val="424242"/>
      <w:lang w:val="fr-CA"/>
    </w:rPr>
  </w:style>
  <w:style w:type="paragraph" w:customStyle="1" w:styleId="Bulletsintable">
    <w:name w:val="Bullets in table"/>
    <w:basedOn w:val="ListParagraph"/>
    <w:link w:val="BulletsintableChar"/>
    <w:qFormat/>
    <w:rsid w:val="00FE67BD"/>
    <w:pPr>
      <w:numPr>
        <w:numId w:val="5"/>
      </w:numPr>
      <w:spacing w:before="120" w:after="0" w:line="276" w:lineRule="auto"/>
    </w:pPr>
    <w:rPr>
      <w:szCs w:val="2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E67BD"/>
    <w:rPr>
      <w:rFonts w:ascii="Arial" w:eastAsiaTheme="minorHAnsi" w:hAnsi="Arial" w:cstheme="minorBidi"/>
      <w:color w:val="565A5C"/>
      <w:sz w:val="22"/>
      <w:shd w:val="clear" w:color="auto" w:fill="FFFFFF"/>
    </w:rPr>
  </w:style>
  <w:style w:type="character" w:customStyle="1" w:styleId="BulletsintableChar">
    <w:name w:val="Bullets in table Char"/>
    <w:basedOn w:val="ListParagraphChar"/>
    <w:link w:val="Bulletsintable"/>
    <w:rsid w:val="00FE67BD"/>
    <w:rPr>
      <w:rFonts w:ascii="Arial" w:eastAsiaTheme="minorHAnsi" w:hAnsi="Arial" w:cstheme="minorBidi"/>
      <w:color w:val="565A5C"/>
      <w:sz w:val="22"/>
      <w:szCs w:val="22"/>
      <w:shd w:val="clear" w:color="auto" w:fill="FFFFFF"/>
      <w:lang w:val="en-US"/>
    </w:rPr>
  </w:style>
  <w:style w:type="character" w:styleId="Hyperlink">
    <w:name w:val="Hyperlink"/>
    <w:basedOn w:val="DefaultParagraphFont"/>
    <w:uiPriority w:val="99"/>
    <w:unhideWhenUsed/>
    <w:rsid w:val="005A2AD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2A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3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8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ymh.ca/Modules/ResourceHub/?id=4bbfb548-049f-4ba9-ab87-da1035c67b71&amp;lang=fr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cymh.ca/en/projects/family-engagement.aspx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ymh.ca/en/projects/youth-engagement.aspx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em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BA678B028E8F41A5E69D0F01115F9F" ma:contentTypeVersion="12" ma:contentTypeDescription="Create a new document." ma:contentTypeScope="" ma:versionID="55c77ab793d0c5a8cbff0f46566491f0">
  <xsd:schema xmlns:xsd="http://www.w3.org/2001/XMLSchema" xmlns:xs="http://www.w3.org/2001/XMLSchema" xmlns:p="http://schemas.microsoft.com/office/2006/metadata/properties" xmlns:ns2="41dd0ca9-f83f-41ee-b9c3-bddea1c16d9b" xmlns:ns3="f71bdb88-2d4d-4136-a92b-61852148bdb2" targetNamespace="http://schemas.microsoft.com/office/2006/metadata/properties" ma:root="true" ma:fieldsID="c4d363b5835ffec0ec00dd8dbacbbdad" ns2:_="" ns3:_="">
    <xsd:import namespace="41dd0ca9-f83f-41ee-b9c3-bddea1c16d9b"/>
    <xsd:import namespace="f71bdb88-2d4d-4136-a92b-61852148bd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d0ca9-f83f-41ee-b9c3-bddea1c16d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bdb88-2d4d-4136-a92b-61852148bdb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F600BE-2FB6-4AB7-A8B5-E605A89E15A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F674B9B-1579-453B-AEB5-7167E798D2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dd0ca9-f83f-41ee-b9c3-bddea1c16d9b"/>
    <ds:schemaRef ds:uri="f71bdb88-2d4d-4136-a92b-61852148bd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51983F6-A179-4746-BFEF-BA18E17224F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4592936-5814-4693-89C9-51187B9147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351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EO</Company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ule, Brooke</dc:creator>
  <cp:keywords/>
  <cp:lastModifiedBy>Wellman, Eric</cp:lastModifiedBy>
  <cp:revision>15</cp:revision>
  <cp:lastPrinted>2019-09-25T17:47:00Z</cp:lastPrinted>
  <dcterms:created xsi:type="dcterms:W3CDTF">2020-11-13T20:20:00Z</dcterms:created>
  <dcterms:modified xsi:type="dcterms:W3CDTF">2020-11-13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BA678B028E8F41A5E69D0F01115F9F</vt:lpwstr>
  </property>
</Properties>
</file>